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D49F5" w14:textId="77777777" w:rsidR="00306A32" w:rsidRPr="008C0217" w:rsidRDefault="008F12B4" w:rsidP="008616B9">
      <w:pPr>
        <w:pStyle w:val="1"/>
        <w:numPr>
          <w:ilvl w:val="0"/>
          <w:numId w:val="19"/>
        </w:numPr>
        <w:snapToGrid w:val="0"/>
        <w:spacing w:beforeLines="50" w:before="140"/>
        <w:ind w:rightChars="33" w:right="66"/>
      </w:pPr>
      <w:r w:rsidRPr="008C0217">
        <w:rPr>
          <w:noProof/>
        </w:rPr>
        <mc:AlternateContent>
          <mc:Choice Requires="wps">
            <w:drawing>
              <wp:anchor distT="0" distB="0" distL="114300" distR="114300" simplePos="0" relativeHeight="251657216" behindDoc="0" locked="0" layoutInCell="0" allowOverlap="1" wp14:anchorId="55DF0EA0" wp14:editId="188976DE">
                <wp:simplePos x="0" y="0"/>
                <wp:positionH relativeFrom="margin">
                  <wp:posOffset>65405</wp:posOffset>
                </wp:positionH>
                <wp:positionV relativeFrom="margin">
                  <wp:posOffset>-1270</wp:posOffset>
                </wp:positionV>
                <wp:extent cx="5969000" cy="1809750"/>
                <wp:effectExtent l="0" t="0" r="12700" b="0"/>
                <wp:wrapTopAndBottom/>
                <wp:docPr id="2109537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69000" cy="180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469ED" w14:textId="77777777" w:rsidR="00306A32" w:rsidRPr="008C0217" w:rsidRDefault="00306A32">
                            <w:pPr>
                              <w:spacing w:line="400" w:lineRule="exact"/>
                              <w:jc w:val="center"/>
                              <w:rPr>
                                <w:rFonts w:ascii="Arial" w:eastAsia="ＭＳ ゴシック" w:hAnsi="Arial" w:cs="Arial"/>
                                <w:bCs/>
                                <w:sz w:val="36"/>
                              </w:rPr>
                            </w:pPr>
                            <w:r w:rsidRPr="008C0217">
                              <w:rPr>
                                <w:rFonts w:ascii="Arial" w:eastAsia="ＭＳ ゴシック" w:hAnsi="Arial" w:cs="Arial"/>
                                <w:bCs/>
                                <w:sz w:val="36"/>
                              </w:rPr>
                              <w:t>第</w:t>
                            </w:r>
                            <w:r w:rsidR="0065322B" w:rsidRPr="008C0217">
                              <w:rPr>
                                <w:rFonts w:ascii="Arial" w:eastAsia="ＭＳ ゴシック" w:hAnsi="Arial" w:cs="Arial"/>
                                <w:bCs/>
                                <w:sz w:val="36"/>
                              </w:rPr>
                              <w:t>4</w:t>
                            </w:r>
                            <w:r w:rsidR="00AF54D1" w:rsidRPr="008C0217">
                              <w:rPr>
                                <w:rFonts w:ascii="Arial" w:eastAsia="ＭＳ ゴシック" w:hAnsi="Arial" w:cs="Arial"/>
                                <w:bCs/>
                                <w:sz w:val="36"/>
                              </w:rPr>
                              <w:t>1</w:t>
                            </w:r>
                            <w:r w:rsidRPr="008C0217">
                              <w:rPr>
                                <w:rFonts w:ascii="Arial" w:eastAsia="ＭＳ ゴシック" w:hAnsi="Arial" w:cs="Arial"/>
                                <w:bCs/>
                                <w:sz w:val="36"/>
                              </w:rPr>
                              <w:t>回日本ロボット学会学術講演会用原稿の書き方</w:t>
                            </w:r>
                          </w:p>
                          <w:p w14:paraId="035091A1" w14:textId="77777777" w:rsidR="00306A32" w:rsidRPr="008C0217" w:rsidRDefault="00FD5393">
                            <w:pPr>
                              <w:spacing w:line="400" w:lineRule="exact"/>
                              <w:jc w:val="center"/>
                              <w:rPr>
                                <w:rFonts w:ascii="ＭＳ 明朝"/>
                                <w:sz w:val="24"/>
                                <w:lang w:eastAsia="zh-CN"/>
                              </w:rPr>
                            </w:pPr>
                            <w:r w:rsidRPr="008C0217">
                              <w:rPr>
                                <w:rFonts w:hint="eastAsia"/>
                                <w:sz w:val="24"/>
                                <w:lang w:eastAsia="zh-CN"/>
                              </w:rPr>
                              <w:t>○</w:t>
                            </w:r>
                            <w:r w:rsidR="00F301A2" w:rsidRPr="008C0217">
                              <w:rPr>
                                <w:rFonts w:hint="eastAsia"/>
                                <w:sz w:val="24"/>
                                <w:lang w:eastAsia="zh-CN"/>
                              </w:rPr>
                              <w:t>著者姓</w:t>
                            </w:r>
                            <w:r w:rsidR="00F301A2" w:rsidRPr="008C0217">
                              <w:rPr>
                                <w:rFonts w:hint="eastAsia"/>
                                <w:sz w:val="24"/>
                                <w:lang w:eastAsia="zh-CN"/>
                              </w:rPr>
                              <w:t xml:space="preserve"> </w:t>
                            </w:r>
                            <w:r w:rsidR="00F301A2" w:rsidRPr="008C0217">
                              <w:rPr>
                                <w:rFonts w:hint="eastAsia"/>
                                <w:sz w:val="24"/>
                                <w:lang w:eastAsia="zh-CN"/>
                              </w:rPr>
                              <w:t>著者名</w:t>
                            </w:r>
                            <w:r w:rsidRPr="008C0217">
                              <w:rPr>
                                <w:rFonts w:hint="eastAsia"/>
                                <w:sz w:val="24"/>
                                <w:lang w:eastAsia="zh-CN"/>
                              </w:rPr>
                              <w:t>（</w:t>
                            </w:r>
                            <w:r w:rsidR="00033543" w:rsidRPr="008C0217">
                              <w:rPr>
                                <w:rFonts w:hint="eastAsia"/>
                                <w:sz w:val="24"/>
                                <w:lang w:eastAsia="zh-CN"/>
                              </w:rPr>
                              <w:t>著者所属</w:t>
                            </w:r>
                            <w:r w:rsidRPr="008C0217">
                              <w:rPr>
                                <w:rFonts w:hint="eastAsia"/>
                                <w:sz w:val="24"/>
                                <w:lang w:eastAsia="zh-CN"/>
                              </w:rPr>
                              <w:t>）</w:t>
                            </w:r>
                            <w:r w:rsidR="00342739" w:rsidRPr="008C0217">
                              <w:rPr>
                                <w:rFonts w:hint="eastAsia"/>
                                <w:sz w:val="24"/>
                                <w:lang w:eastAsia="zh-CN"/>
                              </w:rPr>
                              <w:t xml:space="preserve">　</w:t>
                            </w:r>
                            <w:r w:rsidR="00F301A2" w:rsidRPr="008C0217">
                              <w:rPr>
                                <w:rFonts w:hint="eastAsia"/>
                                <w:sz w:val="24"/>
                                <w:lang w:eastAsia="zh-CN"/>
                              </w:rPr>
                              <w:t>著者姓</w:t>
                            </w:r>
                            <w:r w:rsidR="00F301A2" w:rsidRPr="008C0217">
                              <w:rPr>
                                <w:rFonts w:hint="eastAsia"/>
                                <w:sz w:val="24"/>
                                <w:lang w:eastAsia="zh-CN"/>
                              </w:rPr>
                              <w:t xml:space="preserve"> </w:t>
                            </w:r>
                            <w:r w:rsidR="00F301A2" w:rsidRPr="008C0217">
                              <w:rPr>
                                <w:rFonts w:hint="eastAsia"/>
                                <w:sz w:val="24"/>
                                <w:lang w:eastAsia="zh-CN"/>
                              </w:rPr>
                              <w:t>著者名</w:t>
                            </w:r>
                            <w:r w:rsidR="00342739" w:rsidRPr="008C0217">
                              <w:rPr>
                                <w:rFonts w:hint="eastAsia"/>
                                <w:sz w:val="24"/>
                                <w:lang w:eastAsia="zh-CN"/>
                              </w:rPr>
                              <w:t>（</w:t>
                            </w:r>
                            <w:r w:rsidR="00033543" w:rsidRPr="008C0217">
                              <w:rPr>
                                <w:rFonts w:hint="eastAsia"/>
                                <w:sz w:val="24"/>
                                <w:lang w:eastAsia="zh-CN"/>
                              </w:rPr>
                              <w:t>著者所属</w:t>
                            </w:r>
                            <w:r w:rsidR="00342739" w:rsidRPr="008C0217">
                              <w:rPr>
                                <w:rFonts w:hint="eastAsia"/>
                                <w:sz w:val="24"/>
                                <w:lang w:eastAsia="zh-CN"/>
                              </w:rPr>
                              <w:t>）</w:t>
                            </w:r>
                          </w:p>
                          <w:p w14:paraId="44EF8084" w14:textId="77777777" w:rsidR="00AF54D1" w:rsidRPr="008C0217" w:rsidRDefault="00AF54D1" w:rsidP="00AF54D1">
                            <w:pPr>
                              <w:tabs>
                                <w:tab w:val="left" w:pos="9120"/>
                              </w:tabs>
                              <w:ind w:leftChars="200" w:left="400" w:rightChars="230" w:right="460" w:firstLine="180"/>
                              <w:rPr>
                                <w:lang w:eastAsia="zh-CN"/>
                              </w:rPr>
                            </w:pPr>
                          </w:p>
                          <w:p w14:paraId="1AD94F82" w14:textId="1A8BB9AD" w:rsidR="00306A32" w:rsidRDefault="00A759F4" w:rsidP="00E438F8">
                            <w:pPr>
                              <w:tabs>
                                <w:tab w:val="left" w:pos="9120"/>
                              </w:tabs>
                              <w:ind w:leftChars="200" w:left="400" w:rightChars="230" w:right="460" w:firstLine="180"/>
                            </w:pPr>
                            <w:r w:rsidRPr="008C0217">
                              <w:t>From 2023, authors are encouraged to write an article's abstract in either Japanese or English. Abstracts should be 3-6 lines long (100 words or less in English). If authors use simultaneous submission</w:t>
                            </w:r>
                            <w:r w:rsidR="00B13826" w:rsidRPr="00B13826">
                              <w:t xml:space="preserve"> </w:t>
                            </w:r>
                            <w:r w:rsidR="00B13826">
                              <w:t>of the [Letter]</w:t>
                            </w:r>
                            <w:r w:rsidRPr="008C0217">
                              <w:t>, an abstract in English is required. If authors are not using simultaneous submission</w:t>
                            </w:r>
                            <w:r w:rsidR="005D3AB1">
                              <w:t xml:space="preserve"> </w:t>
                            </w:r>
                            <w:r w:rsidRPr="008C0217">
                              <w:t>and will submit the article in English to other journals in the future, an abstract in English is not recommended due to the risk of being considered self-plagiarism.</w:t>
                            </w:r>
                          </w:p>
                          <w:p w14:paraId="41F4F774" w14:textId="77777777" w:rsidR="00E438F8" w:rsidRPr="00E438F8" w:rsidRDefault="00E438F8" w:rsidP="00E438F8">
                            <w:pPr>
                              <w:tabs>
                                <w:tab w:val="left" w:pos="9120"/>
                              </w:tabs>
                              <w:ind w:leftChars="200" w:left="400" w:rightChars="230" w:right="460" w:firstLine="18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DF0EA0" id="_x0000_t202" coordsize="21600,21600" o:spt="202" path="m,l,21600r21600,l21600,xe">
                <v:stroke joinstyle="miter"/>
                <v:path gradientshapeok="t" o:connecttype="rect"/>
              </v:shapetype>
              <v:shape id="Text Box 2" o:spid="_x0000_s1026" type="#_x0000_t202" style="position:absolute;left:0;text-align:left;margin-left:5.15pt;margin-top:-.1pt;width:470pt;height:14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" o:allowincell="f" filled="f" stroked="f">
                <v:path arrowok="t"/>
                <v:textbox inset="0,0,0,0">
                  <w:txbxContent>
                    <w:p w14:paraId="6BB469ED" w14:textId="77777777" w:rsidR="00306A32" w:rsidRPr="008C0217" w:rsidRDefault="00306A32">
                      <w:pPr>
                        <w:spacing w:line="400" w:lineRule="exact"/>
                        <w:jc w:val="center"/>
                        <w:rPr>
                          <w:rFonts w:ascii="Arial" w:eastAsia="ＭＳ ゴシック" w:hAnsi="Arial" w:cs="Arial"/>
                          <w:bCs/>
                          <w:sz w:val="36"/>
                        </w:rPr>
                      </w:pPr>
                      <w:r w:rsidRPr="008C0217">
                        <w:rPr>
                          <w:rFonts w:ascii="Arial" w:eastAsia="ＭＳ ゴシック" w:hAnsi="Arial" w:cs="Arial"/>
                          <w:bCs/>
                          <w:sz w:val="36"/>
                        </w:rPr>
                        <w:t>第</w:t>
                      </w:r>
                      <w:r w:rsidR="0065322B" w:rsidRPr="008C0217">
                        <w:rPr>
                          <w:rFonts w:ascii="Arial" w:eastAsia="ＭＳ ゴシック" w:hAnsi="Arial" w:cs="Arial"/>
                          <w:bCs/>
                          <w:sz w:val="36"/>
                        </w:rPr>
                        <w:t>4</w:t>
                      </w:r>
                      <w:r w:rsidR="00AF54D1" w:rsidRPr="008C0217">
                        <w:rPr>
                          <w:rFonts w:ascii="Arial" w:eastAsia="ＭＳ ゴシック" w:hAnsi="Arial" w:cs="Arial"/>
                          <w:bCs/>
                          <w:sz w:val="36"/>
                        </w:rPr>
                        <w:t>1</w:t>
                      </w:r>
                      <w:r w:rsidRPr="008C0217">
                        <w:rPr>
                          <w:rFonts w:ascii="Arial" w:eastAsia="ＭＳ ゴシック" w:hAnsi="Arial" w:cs="Arial"/>
                          <w:bCs/>
                          <w:sz w:val="36"/>
                        </w:rPr>
                        <w:t>回日本ロボット学会学術講演会用原稿の書き方</w:t>
                      </w:r>
                    </w:p>
                    <w:p w14:paraId="035091A1" w14:textId="77777777" w:rsidR="00306A32" w:rsidRPr="008C0217" w:rsidRDefault="00FD5393">
                      <w:pPr>
                        <w:spacing w:line="400" w:lineRule="exact"/>
                        <w:jc w:val="center"/>
                        <w:rPr>
                          <w:rFonts w:ascii="ＭＳ 明朝"/>
                          <w:sz w:val="24"/>
                          <w:lang w:eastAsia="zh-CN"/>
                        </w:rPr>
                      </w:pPr>
                      <w:r w:rsidRPr="008C0217">
                        <w:rPr>
                          <w:rFonts w:hint="eastAsia"/>
                          <w:sz w:val="24"/>
                          <w:lang w:eastAsia="zh-CN"/>
                        </w:rPr>
                        <w:t>○</w:t>
                      </w:r>
                      <w:r w:rsidR="00F301A2" w:rsidRPr="008C0217">
                        <w:rPr>
                          <w:rFonts w:hint="eastAsia"/>
                          <w:sz w:val="24"/>
                          <w:lang w:eastAsia="zh-CN"/>
                        </w:rPr>
                        <w:t>著者姓</w:t>
                      </w:r>
                      <w:r w:rsidR="00F301A2" w:rsidRPr="008C0217">
                        <w:rPr>
                          <w:rFonts w:hint="eastAsia"/>
                          <w:sz w:val="24"/>
                          <w:lang w:eastAsia="zh-CN"/>
                        </w:rPr>
                        <w:t xml:space="preserve"> </w:t>
                      </w:r>
                      <w:r w:rsidR="00F301A2" w:rsidRPr="008C0217">
                        <w:rPr>
                          <w:rFonts w:hint="eastAsia"/>
                          <w:sz w:val="24"/>
                          <w:lang w:eastAsia="zh-CN"/>
                        </w:rPr>
                        <w:t>著者名</w:t>
                      </w:r>
                      <w:r w:rsidRPr="008C0217">
                        <w:rPr>
                          <w:rFonts w:hint="eastAsia"/>
                          <w:sz w:val="24"/>
                          <w:lang w:eastAsia="zh-CN"/>
                        </w:rPr>
                        <w:t>（</w:t>
                      </w:r>
                      <w:r w:rsidR="00033543" w:rsidRPr="008C0217">
                        <w:rPr>
                          <w:rFonts w:hint="eastAsia"/>
                          <w:sz w:val="24"/>
                          <w:lang w:eastAsia="zh-CN"/>
                        </w:rPr>
                        <w:t>著者所属</w:t>
                      </w:r>
                      <w:r w:rsidRPr="008C0217">
                        <w:rPr>
                          <w:rFonts w:hint="eastAsia"/>
                          <w:sz w:val="24"/>
                          <w:lang w:eastAsia="zh-CN"/>
                        </w:rPr>
                        <w:t>）</w:t>
                      </w:r>
                      <w:r w:rsidR="00342739" w:rsidRPr="008C0217">
                        <w:rPr>
                          <w:rFonts w:hint="eastAsia"/>
                          <w:sz w:val="24"/>
                          <w:lang w:eastAsia="zh-CN"/>
                        </w:rPr>
                        <w:t xml:space="preserve">　</w:t>
                      </w:r>
                      <w:r w:rsidR="00F301A2" w:rsidRPr="008C0217">
                        <w:rPr>
                          <w:rFonts w:hint="eastAsia"/>
                          <w:sz w:val="24"/>
                          <w:lang w:eastAsia="zh-CN"/>
                        </w:rPr>
                        <w:t>著者姓</w:t>
                      </w:r>
                      <w:r w:rsidR="00F301A2" w:rsidRPr="008C0217">
                        <w:rPr>
                          <w:rFonts w:hint="eastAsia"/>
                          <w:sz w:val="24"/>
                          <w:lang w:eastAsia="zh-CN"/>
                        </w:rPr>
                        <w:t xml:space="preserve"> </w:t>
                      </w:r>
                      <w:r w:rsidR="00F301A2" w:rsidRPr="008C0217">
                        <w:rPr>
                          <w:rFonts w:hint="eastAsia"/>
                          <w:sz w:val="24"/>
                          <w:lang w:eastAsia="zh-CN"/>
                        </w:rPr>
                        <w:t>著者名</w:t>
                      </w:r>
                      <w:r w:rsidR="00342739" w:rsidRPr="008C0217">
                        <w:rPr>
                          <w:rFonts w:hint="eastAsia"/>
                          <w:sz w:val="24"/>
                          <w:lang w:eastAsia="zh-CN"/>
                        </w:rPr>
                        <w:t>（</w:t>
                      </w:r>
                      <w:r w:rsidR="00033543" w:rsidRPr="008C0217">
                        <w:rPr>
                          <w:rFonts w:hint="eastAsia"/>
                          <w:sz w:val="24"/>
                          <w:lang w:eastAsia="zh-CN"/>
                        </w:rPr>
                        <w:t>著者所属</w:t>
                      </w:r>
                      <w:r w:rsidR="00342739" w:rsidRPr="008C0217">
                        <w:rPr>
                          <w:rFonts w:hint="eastAsia"/>
                          <w:sz w:val="24"/>
                          <w:lang w:eastAsia="zh-CN"/>
                        </w:rPr>
                        <w:t>）</w:t>
                      </w:r>
                    </w:p>
                    <w:p w14:paraId="44EF8084" w14:textId="77777777" w:rsidR="00AF54D1" w:rsidRPr="008C0217" w:rsidRDefault="00AF54D1" w:rsidP="00AF54D1">
                      <w:pPr>
                        <w:tabs>
                          <w:tab w:val="left" w:pos="9120"/>
                        </w:tabs>
                        <w:ind w:leftChars="200" w:left="400" w:rightChars="230" w:right="460" w:firstLine="180"/>
                        <w:rPr>
                          <w:lang w:eastAsia="zh-CN"/>
                        </w:rPr>
                      </w:pPr>
                    </w:p>
                    <w:p w14:paraId="1AD94F82" w14:textId="1A8BB9AD" w:rsidR="00306A32" w:rsidRDefault="00A759F4" w:rsidP="00E438F8">
                      <w:pPr>
                        <w:tabs>
                          <w:tab w:val="left" w:pos="9120"/>
                        </w:tabs>
                        <w:ind w:leftChars="200" w:left="400" w:rightChars="230" w:right="460" w:firstLine="180"/>
                      </w:pPr>
                      <w:r w:rsidRPr="008C0217">
                        <w:t>From 2023, authors are encouraged to write an article's abstract in either Japanese or English. Abstracts should be 3-6 lines long (100 words or less in English). If authors use simultaneous submission</w:t>
                      </w:r>
                      <w:r w:rsidR="00B13826" w:rsidRPr="00B13826">
                        <w:t xml:space="preserve"> </w:t>
                      </w:r>
                      <w:r w:rsidR="00B13826">
                        <w:t>of the [Letter]</w:t>
                      </w:r>
                      <w:r w:rsidRPr="008C0217">
                        <w:t>, an abstract in English is required. If authors are not using simultaneous submission</w:t>
                      </w:r>
                      <w:r w:rsidR="005D3AB1">
                        <w:t xml:space="preserve"> </w:t>
                      </w:r>
                      <w:r w:rsidRPr="008C0217">
                        <w:t>and will submit the article in English to other journals in the future, an abstract in English is not recommended due to the risk of being considered self-plagiarism.</w:t>
                      </w:r>
                    </w:p>
                    <w:p w14:paraId="41F4F774" w14:textId="77777777" w:rsidR="00E438F8" w:rsidRPr="00E438F8" w:rsidRDefault="00E438F8" w:rsidP="00E438F8">
                      <w:pPr>
                        <w:tabs>
                          <w:tab w:val="left" w:pos="9120"/>
                        </w:tabs>
                        <w:ind w:leftChars="200" w:left="400" w:rightChars="230" w:right="460" w:firstLine="180"/>
                      </w:pPr>
                    </w:p>
                  </w:txbxContent>
                </v:textbox>
                <w10:wrap type="topAndBottom" anchorx="margin" anchory="margin"/>
              </v:shape>
            </w:pict>
          </mc:Fallback>
        </mc:AlternateContent>
      </w:r>
      <w:r w:rsidR="00306A32" w:rsidRPr="008C0217">
        <w:rPr>
          <w:szCs w:val="24"/>
        </w:rPr>
        <w:t>講演論文</w:t>
      </w:r>
      <w:r w:rsidR="00306A32" w:rsidRPr="008C0217">
        <w:t>原稿作成方法について</w:t>
      </w:r>
    </w:p>
    <w:p w14:paraId="1BAB109A" w14:textId="77777777" w:rsidR="00306A32" w:rsidRPr="008C0217" w:rsidRDefault="00306A32" w:rsidP="003D3915">
      <w:pPr>
        <w:tabs>
          <w:tab w:val="left" w:pos="0"/>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s>
        <w:autoSpaceDE w:val="0"/>
        <w:autoSpaceDN w:val="0"/>
        <w:adjustRightInd w:val="0"/>
        <w:snapToGrid w:val="0"/>
        <w:spacing w:line="260" w:lineRule="exact"/>
        <w:ind w:rightChars="33" w:right="66" w:firstLineChars="100" w:firstLine="200"/>
        <w:jc w:val="left"/>
        <w:rPr>
          <w:bCs/>
        </w:rPr>
      </w:pPr>
      <w:r w:rsidRPr="008C0217">
        <w:rPr>
          <w:bCs/>
        </w:rPr>
        <w:t>講演論文原稿（</w:t>
      </w:r>
      <w:r w:rsidRPr="008C0217">
        <w:rPr>
          <w:bCs/>
        </w:rPr>
        <w:t>PDF</w:t>
      </w:r>
      <w:r w:rsidRPr="008C0217">
        <w:rPr>
          <w:bCs/>
        </w:rPr>
        <w:t>形式のみ）の投稿はインターネット経由で行います．詳細は，第</w:t>
      </w:r>
      <w:r w:rsidR="0065322B" w:rsidRPr="008C0217">
        <w:rPr>
          <w:bCs/>
        </w:rPr>
        <w:t>4</w:t>
      </w:r>
      <w:r w:rsidR="00AF54D1" w:rsidRPr="008C0217">
        <w:rPr>
          <w:bCs/>
        </w:rPr>
        <w:t>1</w:t>
      </w:r>
      <w:r w:rsidRPr="008C0217">
        <w:rPr>
          <w:bCs/>
        </w:rPr>
        <w:t>回日本ロボット学会学術講演会の</w:t>
      </w:r>
      <w:r w:rsidR="001D4217" w:rsidRPr="008C0217">
        <w:rPr>
          <w:bCs/>
        </w:rPr>
        <w:t>ウェブサイト</w:t>
      </w:r>
      <w:r w:rsidR="003D3915" w:rsidRPr="008C0217">
        <w:rPr>
          <w:bCs/>
        </w:rPr>
        <w:t>[1]</w:t>
      </w:r>
      <w:r w:rsidRPr="008C0217">
        <w:rPr>
          <w:bCs/>
        </w:rPr>
        <w:t>をご参照ください．</w:t>
      </w:r>
      <w:r w:rsidR="003D3915" w:rsidRPr="008C0217">
        <w:rPr>
          <w:bCs/>
        </w:rPr>
        <w:t>原稿は以下の要領で作成してください．</w:t>
      </w:r>
    </w:p>
    <w:p w14:paraId="0CA89A32" w14:textId="77777777" w:rsidR="00306A32" w:rsidRPr="008C0217" w:rsidRDefault="00306A32" w:rsidP="003D391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s>
        <w:autoSpaceDE w:val="0"/>
        <w:autoSpaceDN w:val="0"/>
        <w:adjustRightInd w:val="0"/>
        <w:snapToGrid w:val="0"/>
        <w:spacing w:line="260" w:lineRule="exact"/>
        <w:ind w:leftChars="49" w:left="98" w:rightChars="33" w:right="66"/>
        <w:jc w:val="left"/>
        <w:rPr>
          <w:rFonts w:eastAsia="ＭＳ ゴシック"/>
        </w:rPr>
      </w:pPr>
      <w:r w:rsidRPr="008C0217">
        <w:rPr>
          <w:rFonts w:eastAsia="ＭＳ ゴシック"/>
          <w:bCs/>
        </w:rPr>
        <w:t>(</w:t>
      </w:r>
      <w:r w:rsidR="003D3915" w:rsidRPr="008C0217">
        <w:rPr>
          <w:rFonts w:eastAsia="ＭＳ ゴシック"/>
          <w:bCs/>
        </w:rPr>
        <w:t>1</w:t>
      </w:r>
      <w:r w:rsidRPr="008C0217">
        <w:rPr>
          <w:rFonts w:eastAsia="ＭＳ ゴシック"/>
          <w:bCs/>
        </w:rPr>
        <w:t>)</w:t>
      </w:r>
      <w:r w:rsidR="003D3915" w:rsidRPr="008C0217">
        <w:rPr>
          <w:rFonts w:eastAsia="ＭＳ ゴシック"/>
          <w:bCs/>
        </w:rPr>
        <w:t xml:space="preserve"> </w:t>
      </w:r>
      <w:r w:rsidRPr="008C0217">
        <w:rPr>
          <w:rFonts w:eastAsia="ＭＳ ゴシック"/>
          <w:bCs/>
        </w:rPr>
        <w:t>Microsoft Word</w:t>
      </w:r>
      <w:r w:rsidR="00A54B5E" w:rsidRPr="008C0217">
        <w:rPr>
          <w:rFonts w:eastAsia="ＭＳ ゴシック"/>
          <w:bCs/>
        </w:rPr>
        <w:t xml:space="preserve"> </w:t>
      </w:r>
      <w:r w:rsidRPr="008C0217">
        <w:rPr>
          <w:rFonts w:eastAsia="ＭＳ ゴシック"/>
        </w:rPr>
        <w:t>の場合</w:t>
      </w:r>
    </w:p>
    <w:p w14:paraId="3B30371F" w14:textId="77777777" w:rsidR="0065322B" w:rsidRPr="008C0217" w:rsidRDefault="00CB15F3" w:rsidP="003D3915">
      <w:pPr>
        <w:autoSpaceDE w:val="0"/>
        <w:autoSpaceDN w:val="0"/>
        <w:adjustRightInd w:val="0"/>
        <w:snapToGrid w:val="0"/>
        <w:spacing w:line="260" w:lineRule="exact"/>
        <w:ind w:leftChars="182" w:left="364" w:rightChars="33" w:right="66"/>
        <w:jc w:val="left"/>
      </w:pPr>
      <w:r w:rsidRPr="008C0217">
        <w:t>ウェブ</w:t>
      </w:r>
      <w:r w:rsidR="00306A32" w:rsidRPr="008C0217">
        <w:t>サイト</w:t>
      </w:r>
      <w:r w:rsidR="00306A32" w:rsidRPr="008C0217">
        <w:t>[</w:t>
      </w:r>
      <w:r w:rsidR="0065322B" w:rsidRPr="008C0217">
        <w:t>1</w:t>
      </w:r>
      <w:r w:rsidR="00306A32" w:rsidRPr="008C0217">
        <w:t>]</w:t>
      </w:r>
      <w:r w:rsidR="00306A32" w:rsidRPr="008C0217">
        <w:t>から</w:t>
      </w:r>
      <w:r w:rsidR="00306A32" w:rsidRPr="008C0217">
        <w:t>sample</w:t>
      </w:r>
      <w:r w:rsidR="005A4B5A" w:rsidRPr="008C0217">
        <w:t>20</w:t>
      </w:r>
      <w:r w:rsidR="00FD5393" w:rsidRPr="008C0217">
        <w:t>2</w:t>
      </w:r>
      <w:r w:rsidR="00AF54D1" w:rsidRPr="008C0217">
        <w:t>3</w:t>
      </w:r>
      <w:r w:rsidR="009D6EF9" w:rsidRPr="008C0217">
        <w:t>j</w:t>
      </w:r>
      <w:r w:rsidR="00306A32" w:rsidRPr="008C0217">
        <w:t>.doc</w:t>
      </w:r>
      <w:r w:rsidR="0065322B" w:rsidRPr="008C0217">
        <w:t>x</w:t>
      </w:r>
      <w:r w:rsidR="00306A32" w:rsidRPr="008C0217">
        <w:t>をダウンロードして講演論文原稿を作成してください．</w:t>
      </w:r>
      <w:r w:rsidR="00306A32" w:rsidRPr="008C0217">
        <w:t>MS Word</w:t>
      </w:r>
      <w:r w:rsidR="00306A32" w:rsidRPr="008C0217">
        <w:t>や</w:t>
      </w:r>
      <w:r w:rsidR="00306A32" w:rsidRPr="008C0217">
        <w:t>OS</w:t>
      </w:r>
      <w:r w:rsidR="00306A32" w:rsidRPr="008C0217">
        <w:t>のバージョンによってはレイアウトが崩れる場合があります．そう</w:t>
      </w:r>
      <w:r w:rsidR="008616B9" w:rsidRPr="008C0217">
        <w:t>した</w:t>
      </w:r>
      <w:r w:rsidR="00306A32" w:rsidRPr="008C0217">
        <w:t>場合は</w:t>
      </w:r>
      <w:r w:rsidRPr="008C0217">
        <w:t>，</w:t>
      </w:r>
      <w:r w:rsidR="00306A32" w:rsidRPr="008C0217">
        <w:t>適宜</w:t>
      </w:r>
      <w:r w:rsidR="00306A32" w:rsidRPr="008C0217">
        <w:t>sample</w:t>
      </w:r>
      <w:r w:rsidR="005A4B5A" w:rsidRPr="008C0217">
        <w:t>20</w:t>
      </w:r>
      <w:r w:rsidR="00944F2C" w:rsidRPr="008C0217">
        <w:t>2</w:t>
      </w:r>
      <w:r w:rsidR="00AF54D1" w:rsidRPr="008C0217">
        <w:t>3</w:t>
      </w:r>
      <w:r w:rsidR="009D6EF9" w:rsidRPr="008C0217">
        <w:t>j</w:t>
      </w:r>
      <w:r w:rsidR="00306A32" w:rsidRPr="008C0217">
        <w:t>.pdf</w:t>
      </w:r>
      <w:r w:rsidR="00306A32" w:rsidRPr="008C0217">
        <w:t>の書式に合うように原稿を作成してください．</w:t>
      </w:r>
    </w:p>
    <w:p w14:paraId="43BF7AA0" w14:textId="77777777" w:rsidR="00306A32" w:rsidRPr="008C0217" w:rsidRDefault="00306A32" w:rsidP="009C4091">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s>
        <w:autoSpaceDE w:val="0"/>
        <w:autoSpaceDN w:val="0"/>
        <w:adjustRightInd w:val="0"/>
        <w:snapToGrid w:val="0"/>
        <w:spacing w:line="260" w:lineRule="exact"/>
        <w:ind w:leftChars="49" w:left="98" w:rightChars="33" w:right="66"/>
        <w:jc w:val="left"/>
        <w:rPr>
          <w:rFonts w:eastAsia="ＭＳ ゴシック"/>
          <w:bCs/>
        </w:rPr>
      </w:pPr>
      <w:r w:rsidRPr="008C0217">
        <w:rPr>
          <w:rFonts w:eastAsia="ＭＳ ゴシック"/>
        </w:rPr>
        <w:t>(</w:t>
      </w:r>
      <w:r w:rsidR="003D3915" w:rsidRPr="008C0217">
        <w:rPr>
          <w:rFonts w:eastAsia="ＭＳ ゴシック"/>
        </w:rPr>
        <w:t>2</w:t>
      </w:r>
      <w:r w:rsidRPr="008C0217">
        <w:rPr>
          <w:rFonts w:eastAsia="ＭＳ ゴシック"/>
        </w:rPr>
        <w:t>)</w:t>
      </w:r>
      <w:r w:rsidR="003D3915" w:rsidRPr="008C0217">
        <w:rPr>
          <w:rFonts w:eastAsia="ＭＳ ゴシック"/>
        </w:rPr>
        <w:t xml:space="preserve"> </w:t>
      </w:r>
      <w:proofErr w:type="spellStart"/>
      <w:r w:rsidRPr="008C0217">
        <w:rPr>
          <w:rFonts w:eastAsia="ＭＳ ゴシック"/>
          <w:bCs/>
        </w:rPr>
        <w:t>TeX</w:t>
      </w:r>
      <w:proofErr w:type="spellEnd"/>
      <w:r w:rsidR="009C4091" w:rsidRPr="008C0217">
        <w:rPr>
          <w:rFonts w:eastAsia="ＭＳ ゴシック" w:hint="eastAsia"/>
          <w:bCs/>
        </w:rPr>
        <w:t>（</w:t>
      </w:r>
      <w:r w:rsidR="008616B9" w:rsidRPr="008C0217">
        <w:rPr>
          <w:rFonts w:eastAsia="ＭＳ ゴシック"/>
          <w:bCs/>
        </w:rPr>
        <w:t>p</w:t>
      </w:r>
      <w:r w:rsidR="00D32A8D" w:rsidRPr="008C0217">
        <w:rPr>
          <w:rFonts w:eastAsia="ＭＳ ゴシック"/>
          <w:bCs/>
        </w:rPr>
        <w:t>L</w:t>
      </w:r>
      <w:r w:rsidR="008616B9" w:rsidRPr="008C0217">
        <w:rPr>
          <w:rFonts w:eastAsia="ＭＳ ゴシック"/>
          <w:bCs/>
        </w:rPr>
        <w:t>a</w:t>
      </w:r>
      <w:r w:rsidR="00D32A8D" w:rsidRPr="008C0217">
        <w:rPr>
          <w:rFonts w:eastAsia="ＭＳ ゴシック"/>
          <w:bCs/>
        </w:rPr>
        <w:t>T</w:t>
      </w:r>
      <w:r w:rsidR="008616B9" w:rsidRPr="008C0217">
        <w:rPr>
          <w:rFonts w:eastAsia="ＭＳ ゴシック"/>
          <w:bCs/>
        </w:rPr>
        <w:t>e</w:t>
      </w:r>
      <w:r w:rsidR="00D32A8D" w:rsidRPr="008C0217">
        <w:rPr>
          <w:rFonts w:eastAsia="ＭＳ ゴシック"/>
          <w:bCs/>
        </w:rPr>
        <w:t>X</w:t>
      </w:r>
      <w:r w:rsidR="008616B9" w:rsidRPr="008C0217">
        <w:rPr>
          <w:rFonts w:eastAsia="ＭＳ ゴシック"/>
          <w:bCs/>
        </w:rPr>
        <w:t>2e</w:t>
      </w:r>
      <w:r w:rsidR="009C4091" w:rsidRPr="008C0217">
        <w:rPr>
          <w:rFonts w:eastAsia="ＭＳ ゴシック" w:hint="eastAsia"/>
          <w:bCs/>
        </w:rPr>
        <w:t>）</w:t>
      </w:r>
      <w:r w:rsidRPr="008C0217">
        <w:rPr>
          <w:rFonts w:eastAsia="ＭＳ ゴシック"/>
          <w:bCs/>
        </w:rPr>
        <w:t>の場合</w:t>
      </w:r>
    </w:p>
    <w:p w14:paraId="23D02837" w14:textId="77777777" w:rsidR="003D3915" w:rsidRPr="008C0217" w:rsidRDefault="003D3915" w:rsidP="008616B9">
      <w:pPr>
        <w:autoSpaceDE w:val="0"/>
        <w:autoSpaceDN w:val="0"/>
        <w:adjustRightInd w:val="0"/>
        <w:snapToGrid w:val="0"/>
        <w:spacing w:line="260" w:lineRule="exact"/>
        <w:ind w:leftChars="182" w:left="364" w:rightChars="33" w:right="66"/>
      </w:pPr>
      <w:r w:rsidRPr="008C0217">
        <w:t>ウェブサイト</w:t>
      </w:r>
      <w:r w:rsidRPr="008C0217">
        <w:t>[1]</w:t>
      </w:r>
      <w:r w:rsidRPr="008C0217">
        <w:t>から</w:t>
      </w:r>
      <w:r w:rsidR="009D6EF9" w:rsidRPr="008C0217">
        <w:t>sample</w:t>
      </w:r>
      <w:r w:rsidR="008C7F75" w:rsidRPr="008C0217">
        <w:t>202</w:t>
      </w:r>
      <w:r w:rsidR="00AF54D1" w:rsidRPr="008C0217">
        <w:t>3</w:t>
      </w:r>
      <w:r w:rsidR="00306A32" w:rsidRPr="008C0217">
        <w:t>.</w:t>
      </w:r>
      <w:r w:rsidR="009D6EF9" w:rsidRPr="008C0217">
        <w:t>zip</w:t>
      </w:r>
      <w:r w:rsidR="009D6EF9" w:rsidRPr="008C0217">
        <w:t>をダウンロードし</w:t>
      </w:r>
      <w:r w:rsidR="00CB15F3" w:rsidRPr="008C0217">
        <w:t>，</w:t>
      </w:r>
      <w:r w:rsidR="000968B6" w:rsidRPr="008C0217">
        <w:t>その中に含まれる</w:t>
      </w:r>
      <w:r w:rsidR="00CB15F3" w:rsidRPr="008C0217">
        <w:t>sample</w:t>
      </w:r>
      <w:r w:rsidR="008C7F75" w:rsidRPr="008C0217">
        <w:t>202</w:t>
      </w:r>
      <w:r w:rsidR="00F43890" w:rsidRPr="008C0217">
        <w:rPr>
          <w:rFonts w:hint="eastAsia"/>
        </w:rPr>
        <w:t>3</w:t>
      </w:r>
      <w:r w:rsidR="00CB15F3" w:rsidRPr="008C0217">
        <w:t>j.tex</w:t>
      </w:r>
      <w:r w:rsidR="00CB15F3" w:rsidRPr="008C0217">
        <w:t>と</w:t>
      </w:r>
      <w:r w:rsidR="00CB15F3" w:rsidRPr="008C0217">
        <w:t>r</w:t>
      </w:r>
      <w:r w:rsidR="00306A32" w:rsidRPr="008C0217">
        <w:t>sj</w:t>
      </w:r>
      <w:r w:rsidR="008C7F75" w:rsidRPr="008C0217">
        <w:t>202</w:t>
      </w:r>
      <w:r w:rsidR="00AF54D1" w:rsidRPr="008C0217">
        <w:t>3</w:t>
      </w:r>
      <w:r w:rsidR="00CB15F3" w:rsidRPr="008C0217">
        <w:t>j</w:t>
      </w:r>
      <w:r w:rsidR="00306A32" w:rsidRPr="008C0217">
        <w:t>.sty</w:t>
      </w:r>
      <w:r w:rsidR="00CB15F3" w:rsidRPr="008C0217">
        <w:t>を</w:t>
      </w:r>
      <w:r w:rsidR="00306A32" w:rsidRPr="008C0217">
        <w:t>お使いください．なお，</w:t>
      </w:r>
      <w:proofErr w:type="spellStart"/>
      <w:r w:rsidR="00306A32" w:rsidRPr="008C0217">
        <w:t>TeX</w:t>
      </w:r>
      <w:proofErr w:type="spellEnd"/>
      <w:r w:rsidR="00306A32" w:rsidRPr="008C0217">
        <w:t>では，</w:t>
      </w:r>
      <w:r w:rsidR="00306A32" w:rsidRPr="008C0217">
        <w:t>sample</w:t>
      </w:r>
      <w:r w:rsidR="008C7F75" w:rsidRPr="008C0217">
        <w:t>202</w:t>
      </w:r>
      <w:r w:rsidR="00AF54D1" w:rsidRPr="008C0217">
        <w:t>3</w:t>
      </w:r>
      <w:r w:rsidR="00CB15F3" w:rsidRPr="008C0217">
        <w:t>j</w:t>
      </w:r>
      <w:r w:rsidR="00306A32" w:rsidRPr="008C0217">
        <w:t>.pdf</w:t>
      </w:r>
      <w:r w:rsidR="00306A32" w:rsidRPr="008C0217">
        <w:t>の書式とは</w:t>
      </w:r>
      <w:r w:rsidR="000968B6" w:rsidRPr="008C0217">
        <w:t>若干</w:t>
      </w:r>
      <w:r w:rsidR="00306A32" w:rsidRPr="008C0217">
        <w:t>異なる場合が</w:t>
      </w:r>
      <w:r w:rsidR="008616B9" w:rsidRPr="008C0217">
        <w:t>あり</w:t>
      </w:r>
      <w:r w:rsidR="00306A32" w:rsidRPr="008C0217">
        <w:t>ます．ご了承ください．</w:t>
      </w:r>
    </w:p>
    <w:p w14:paraId="03A38287" w14:textId="77777777" w:rsidR="00306A32" w:rsidRPr="008C0217" w:rsidRDefault="00306A32" w:rsidP="003D391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s>
        <w:autoSpaceDE w:val="0"/>
        <w:autoSpaceDN w:val="0"/>
        <w:adjustRightInd w:val="0"/>
        <w:snapToGrid w:val="0"/>
        <w:spacing w:line="260" w:lineRule="exact"/>
        <w:ind w:leftChars="49" w:left="98" w:rightChars="33" w:right="66"/>
        <w:jc w:val="left"/>
        <w:rPr>
          <w:bCs/>
        </w:rPr>
      </w:pPr>
      <w:r w:rsidRPr="008C0217">
        <w:rPr>
          <w:rFonts w:eastAsia="ＭＳ ゴシック"/>
        </w:rPr>
        <w:t>(</w:t>
      </w:r>
      <w:r w:rsidR="003D3915" w:rsidRPr="008C0217">
        <w:rPr>
          <w:rFonts w:eastAsia="ＭＳ ゴシック"/>
        </w:rPr>
        <w:t>3</w:t>
      </w:r>
      <w:r w:rsidRPr="008C0217">
        <w:rPr>
          <w:rFonts w:eastAsia="ＭＳ ゴシック"/>
        </w:rPr>
        <w:t>)</w:t>
      </w:r>
      <w:r w:rsidR="003D3915" w:rsidRPr="008C0217">
        <w:rPr>
          <w:rFonts w:eastAsia="ＭＳ ゴシック"/>
        </w:rPr>
        <w:t xml:space="preserve"> </w:t>
      </w:r>
      <w:r w:rsidRPr="008C0217">
        <w:rPr>
          <w:rFonts w:eastAsia="ＭＳ ゴシック"/>
          <w:bCs/>
        </w:rPr>
        <w:t>その他の場合</w:t>
      </w:r>
    </w:p>
    <w:p w14:paraId="32D31F87" w14:textId="77777777" w:rsidR="00306A32" w:rsidRPr="008C0217" w:rsidRDefault="00306A32" w:rsidP="003D3915">
      <w:pPr>
        <w:autoSpaceDE w:val="0"/>
        <w:autoSpaceDN w:val="0"/>
        <w:adjustRightInd w:val="0"/>
        <w:snapToGrid w:val="0"/>
        <w:spacing w:line="260" w:lineRule="exact"/>
        <w:ind w:leftChars="182" w:left="364" w:rightChars="33" w:right="66"/>
        <w:jc w:val="left"/>
      </w:pPr>
      <w:r w:rsidRPr="008C0217">
        <w:t>sample</w:t>
      </w:r>
      <w:r w:rsidR="008C7F75" w:rsidRPr="008C0217">
        <w:t>202</w:t>
      </w:r>
      <w:r w:rsidR="00AF54D1" w:rsidRPr="008C0217">
        <w:t>3</w:t>
      </w:r>
      <w:r w:rsidR="00CB15F3" w:rsidRPr="008C0217">
        <w:t>j</w:t>
      </w:r>
      <w:r w:rsidRPr="008C0217">
        <w:t>.pdf</w:t>
      </w:r>
      <w:r w:rsidRPr="008C0217">
        <w:t>の書式に合うように原稿を作成してください．</w:t>
      </w:r>
    </w:p>
    <w:p w14:paraId="686D5781" w14:textId="77777777" w:rsidR="0014029E" w:rsidRPr="008C0217" w:rsidRDefault="00306A32" w:rsidP="009F4BAB">
      <w:pPr>
        <w:tabs>
          <w:tab w:val="left" w:pos="0"/>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s>
        <w:autoSpaceDE w:val="0"/>
        <w:autoSpaceDN w:val="0"/>
        <w:adjustRightInd w:val="0"/>
        <w:snapToGrid w:val="0"/>
        <w:spacing w:line="260" w:lineRule="exact"/>
        <w:ind w:rightChars="33" w:right="66" w:firstLineChars="100" w:firstLine="200"/>
        <w:jc w:val="left"/>
        <w:rPr>
          <w:bCs/>
        </w:rPr>
      </w:pPr>
      <w:r w:rsidRPr="008C0217">
        <w:rPr>
          <w:bCs/>
        </w:rPr>
        <w:t>作成したファイル</w:t>
      </w:r>
      <w:r w:rsidR="003D3915" w:rsidRPr="008C0217">
        <w:rPr>
          <w:bCs/>
        </w:rPr>
        <w:t>（</w:t>
      </w:r>
      <w:r w:rsidRPr="008C0217">
        <w:rPr>
          <w:bCs/>
        </w:rPr>
        <w:t>dvi</w:t>
      </w:r>
      <w:r w:rsidRPr="008C0217">
        <w:rPr>
          <w:bCs/>
        </w:rPr>
        <w:t>ファイル，</w:t>
      </w:r>
      <w:r w:rsidRPr="008C0217">
        <w:rPr>
          <w:bCs/>
        </w:rPr>
        <w:t>Word</w:t>
      </w:r>
      <w:r w:rsidRPr="008C0217">
        <w:rPr>
          <w:bCs/>
        </w:rPr>
        <w:t>ファイル等</w:t>
      </w:r>
      <w:r w:rsidR="003D3915" w:rsidRPr="008C0217">
        <w:rPr>
          <w:bCs/>
        </w:rPr>
        <w:t>）</w:t>
      </w:r>
      <w:r w:rsidRPr="008C0217">
        <w:rPr>
          <w:bCs/>
        </w:rPr>
        <w:t>から</w:t>
      </w:r>
      <w:r w:rsidRPr="008C0217">
        <w:rPr>
          <w:bCs/>
        </w:rPr>
        <w:t>PDF</w:t>
      </w:r>
      <w:r w:rsidRPr="008C0217">
        <w:rPr>
          <w:bCs/>
        </w:rPr>
        <w:t>ファイルを作成してください．このときの画質，セキュリティ</w:t>
      </w:r>
      <w:r w:rsidR="0014029E" w:rsidRPr="008C0217">
        <w:rPr>
          <w:bCs/>
        </w:rPr>
        <w:t>，余白</w:t>
      </w:r>
      <w:r w:rsidRPr="008C0217">
        <w:rPr>
          <w:bCs/>
        </w:rPr>
        <w:t>等について</w:t>
      </w:r>
      <w:r w:rsidR="0014029E" w:rsidRPr="008C0217">
        <w:rPr>
          <w:bCs/>
        </w:rPr>
        <w:t>注意してください．詳細は，</w:t>
      </w:r>
      <w:r w:rsidR="001D4217" w:rsidRPr="008C0217">
        <w:t>ウェブサイト</w:t>
      </w:r>
      <w:r w:rsidRPr="008C0217">
        <w:t>[</w:t>
      </w:r>
      <w:r w:rsidR="001F6647" w:rsidRPr="008C0217">
        <w:t>1</w:t>
      </w:r>
      <w:r w:rsidRPr="008C0217">
        <w:t>]</w:t>
      </w:r>
      <w:r w:rsidRPr="008C0217">
        <w:t>をご参照ください</w:t>
      </w:r>
      <w:r w:rsidR="009C4091" w:rsidRPr="008C0217">
        <w:rPr>
          <w:rFonts w:hint="eastAsia"/>
        </w:rPr>
        <w:t>．</w:t>
      </w:r>
      <w:r w:rsidR="00D3622E" w:rsidRPr="008C0217">
        <w:rPr>
          <w:bCs/>
        </w:rPr>
        <w:t>また，作成された</w:t>
      </w:r>
      <w:r w:rsidR="00D3622E" w:rsidRPr="008C0217">
        <w:rPr>
          <w:bCs/>
        </w:rPr>
        <w:t>PDF</w:t>
      </w:r>
      <w:r w:rsidR="00D3622E" w:rsidRPr="008C0217">
        <w:rPr>
          <w:bCs/>
        </w:rPr>
        <w:t>ファイルを</w:t>
      </w:r>
      <w:r w:rsidR="00C1567C" w:rsidRPr="008C0217">
        <w:rPr>
          <w:bCs/>
        </w:rPr>
        <w:t>Adobe Acrobat Reader</w:t>
      </w:r>
      <w:r w:rsidR="00C1567C" w:rsidRPr="008C0217">
        <w:rPr>
          <w:bCs/>
        </w:rPr>
        <w:t>（旧</w:t>
      </w:r>
      <w:r w:rsidR="00C1567C" w:rsidRPr="008C0217">
        <w:rPr>
          <w:bCs/>
        </w:rPr>
        <w:t>Adobe Reader</w:t>
      </w:r>
      <w:r w:rsidR="00C1567C" w:rsidRPr="008C0217">
        <w:rPr>
          <w:bCs/>
        </w:rPr>
        <w:t>）</w:t>
      </w:r>
      <w:r w:rsidR="00D3622E" w:rsidRPr="008C0217">
        <w:rPr>
          <w:bCs/>
        </w:rPr>
        <w:t>で開いてご確認ください．</w:t>
      </w:r>
      <w:r w:rsidR="00AC6B4E" w:rsidRPr="008C0217">
        <w:rPr>
          <w:bCs/>
        </w:rPr>
        <w:t>確認事項については，</w:t>
      </w:r>
      <w:r w:rsidR="001D4217" w:rsidRPr="008C0217">
        <w:t>ウェブサイト</w:t>
      </w:r>
      <w:r w:rsidR="00AC6B4E" w:rsidRPr="008C0217">
        <w:t>[</w:t>
      </w:r>
      <w:r w:rsidR="001F6647" w:rsidRPr="008C0217">
        <w:t>1</w:t>
      </w:r>
      <w:r w:rsidR="00AC6B4E" w:rsidRPr="008C0217">
        <w:t>]</w:t>
      </w:r>
      <w:r w:rsidR="00D3622E" w:rsidRPr="008C0217">
        <w:rPr>
          <w:bCs/>
        </w:rPr>
        <w:t>をご参照ください．</w:t>
      </w:r>
    </w:p>
    <w:p w14:paraId="45C2EB6C" w14:textId="77777777" w:rsidR="00306A32" w:rsidRPr="008C0217" w:rsidRDefault="00306A32" w:rsidP="008616B9">
      <w:pPr>
        <w:pStyle w:val="1"/>
        <w:numPr>
          <w:ilvl w:val="0"/>
          <w:numId w:val="19"/>
        </w:numPr>
        <w:snapToGrid w:val="0"/>
        <w:spacing w:beforeLines="50" w:before="140"/>
        <w:ind w:rightChars="33" w:right="66"/>
        <w:rPr>
          <w:szCs w:val="24"/>
        </w:rPr>
      </w:pPr>
      <w:r w:rsidRPr="008C0217">
        <w:rPr>
          <w:szCs w:val="24"/>
        </w:rPr>
        <w:t>講演論文原稿書式について</w:t>
      </w:r>
    </w:p>
    <w:p w14:paraId="61CE55DD" w14:textId="77777777" w:rsidR="00306A32" w:rsidRPr="008C0217" w:rsidRDefault="00306A32" w:rsidP="005E034F">
      <w:pPr>
        <w:pStyle w:val="1"/>
        <w:snapToGrid w:val="0"/>
        <w:spacing w:beforeLines="30" w:before="84"/>
        <w:ind w:rightChars="33" w:right="66"/>
        <w:rPr>
          <w:sz w:val="20"/>
        </w:rPr>
      </w:pPr>
      <w:r w:rsidRPr="008C0217">
        <w:rPr>
          <w:sz w:val="20"/>
        </w:rPr>
        <w:t>2.1</w:t>
      </w:r>
      <w:r w:rsidR="001F6647" w:rsidRPr="008C0217">
        <w:rPr>
          <w:rFonts w:hint="eastAsia"/>
          <w:sz w:val="20"/>
        </w:rPr>
        <w:t xml:space="preserve">　</w:t>
      </w:r>
      <w:r w:rsidRPr="008C0217">
        <w:rPr>
          <w:sz w:val="20"/>
        </w:rPr>
        <w:t>原稿枚数について</w:t>
      </w:r>
    </w:p>
    <w:p w14:paraId="43C0F200" w14:textId="77777777" w:rsidR="00306A32" w:rsidRPr="008C0217" w:rsidRDefault="00306A32" w:rsidP="00BA0346">
      <w:pPr>
        <w:snapToGrid w:val="0"/>
        <w:spacing w:line="260" w:lineRule="exact"/>
        <w:ind w:rightChars="33" w:right="66" w:firstLineChars="100" w:firstLine="200"/>
      </w:pPr>
      <w:r w:rsidRPr="008C0217">
        <w:t>講演論文原稿は</w:t>
      </w:r>
      <w:r w:rsidRPr="008C0217">
        <w:t>1</w:t>
      </w:r>
      <w:r w:rsidRPr="008C0217">
        <w:t>ページ以上</w:t>
      </w:r>
      <w:r w:rsidR="00456874" w:rsidRPr="008C0217">
        <w:t>4</w:t>
      </w:r>
      <w:r w:rsidRPr="008C0217">
        <w:t>ページ以内です．ファイルの容量は</w:t>
      </w:r>
      <w:r w:rsidRPr="008C0217">
        <w:t>3M</w:t>
      </w:r>
      <w:r w:rsidRPr="008C0217">
        <w:t>バイト（</w:t>
      </w:r>
      <w:r w:rsidR="00FD5BD6" w:rsidRPr="008C0217">
        <w:rPr>
          <w:rFonts w:hint="eastAsia"/>
        </w:rPr>
        <w:t>論文参考用</w:t>
      </w:r>
      <w:r w:rsidRPr="008C0217">
        <w:t>動画</w:t>
      </w:r>
      <w:r w:rsidR="00FD5BD6" w:rsidRPr="008C0217">
        <w:rPr>
          <w:rFonts w:hint="eastAsia"/>
        </w:rPr>
        <w:t>ファイル</w:t>
      </w:r>
      <w:r w:rsidRPr="008C0217">
        <w:t>を</w:t>
      </w:r>
      <w:r w:rsidR="00FD5BD6" w:rsidRPr="008C0217">
        <w:rPr>
          <w:rFonts w:hint="eastAsia"/>
        </w:rPr>
        <w:t>併せてご投稿される</w:t>
      </w:r>
      <w:r w:rsidRPr="008C0217">
        <w:t>場合は，動画</w:t>
      </w:r>
      <w:r w:rsidR="00FD5BD6" w:rsidRPr="008C0217">
        <w:rPr>
          <w:rFonts w:hint="eastAsia"/>
        </w:rPr>
        <w:t>ファイル</w:t>
      </w:r>
      <w:r w:rsidRPr="008C0217">
        <w:t>を含めて</w:t>
      </w:r>
      <w:r w:rsidRPr="008C0217">
        <w:t>4M</w:t>
      </w:r>
      <w:r w:rsidR="001E51C3" w:rsidRPr="008C0217">
        <w:t>バイト</w:t>
      </w:r>
      <w:r w:rsidRPr="008C0217">
        <w:t>）</w:t>
      </w:r>
      <w:r w:rsidR="001E51C3" w:rsidRPr="008C0217">
        <w:t>までです</w:t>
      </w:r>
      <w:r w:rsidRPr="008C0217">
        <w:t>．規定ページを</w:t>
      </w:r>
      <w:r w:rsidR="00F43890" w:rsidRPr="008C0217">
        <w:rPr>
          <w:rFonts w:hint="eastAsia"/>
        </w:rPr>
        <w:t>超</w:t>
      </w:r>
      <w:r w:rsidRPr="008C0217">
        <w:t>えるものは掲載いたしません．また，容量制限を</w:t>
      </w:r>
      <w:r w:rsidR="00F43890" w:rsidRPr="008C0217">
        <w:rPr>
          <w:rFonts w:hint="eastAsia"/>
        </w:rPr>
        <w:t>超える</w:t>
      </w:r>
      <w:r w:rsidRPr="008C0217">
        <w:t>ものは投稿できません．</w:t>
      </w:r>
    </w:p>
    <w:p w14:paraId="5C10C75C" w14:textId="77777777" w:rsidR="00306A32" w:rsidRPr="008C0217" w:rsidRDefault="00306A32" w:rsidP="005E034F">
      <w:pPr>
        <w:pStyle w:val="1"/>
        <w:snapToGrid w:val="0"/>
        <w:spacing w:beforeLines="30" w:before="84"/>
        <w:ind w:rightChars="33" w:right="66"/>
        <w:rPr>
          <w:sz w:val="20"/>
        </w:rPr>
      </w:pPr>
      <w:r w:rsidRPr="008C0217">
        <w:rPr>
          <w:sz w:val="20"/>
        </w:rPr>
        <w:t>2.2</w:t>
      </w:r>
      <w:r w:rsidR="001F6647" w:rsidRPr="008C0217">
        <w:rPr>
          <w:rFonts w:hint="eastAsia"/>
          <w:sz w:val="20"/>
        </w:rPr>
        <w:t xml:space="preserve">　</w:t>
      </w:r>
      <w:r w:rsidRPr="008C0217">
        <w:rPr>
          <w:sz w:val="20"/>
        </w:rPr>
        <w:t>和文原稿の場合</w:t>
      </w:r>
    </w:p>
    <w:p w14:paraId="0ABCFAB4" w14:textId="77777777" w:rsidR="00306A32" w:rsidRPr="008C0217" w:rsidRDefault="00306A32" w:rsidP="00BA0346">
      <w:pPr>
        <w:pStyle w:val="2"/>
        <w:numPr>
          <w:ilvl w:val="0"/>
          <w:numId w:val="0"/>
        </w:numPr>
        <w:snapToGrid w:val="0"/>
        <w:ind w:rightChars="33" w:right="66"/>
      </w:pPr>
      <w:r w:rsidRPr="008C0217">
        <w:t>2.2.1</w:t>
      </w:r>
      <w:r w:rsidR="001F6647" w:rsidRPr="008C0217">
        <w:rPr>
          <w:rFonts w:hint="eastAsia"/>
        </w:rPr>
        <w:t xml:space="preserve">　</w:t>
      </w:r>
      <w:r w:rsidRPr="008C0217">
        <w:t>原稿の体裁</w:t>
      </w:r>
    </w:p>
    <w:p w14:paraId="0EEA7C8C" w14:textId="77777777" w:rsidR="0014029E" w:rsidRPr="008C0217" w:rsidRDefault="008F12B4" w:rsidP="001F6647">
      <w:pPr>
        <w:snapToGrid w:val="0"/>
        <w:spacing w:line="260" w:lineRule="exact"/>
        <w:ind w:rightChars="33" w:right="66" w:firstLineChars="100" w:firstLine="200"/>
        <w:jc w:val="left"/>
      </w:pPr>
      <w:r w:rsidRPr="008C0217">
        <w:rPr>
          <w:noProof/>
        </w:rPr>
        <mc:AlternateContent>
          <mc:Choice Requires="wps">
            <w:drawing>
              <wp:anchor distT="45720" distB="45720" distL="114300" distR="114300" simplePos="0" relativeHeight="251658240" behindDoc="0" locked="0" layoutInCell="0" allowOverlap="0" wp14:anchorId="796265A7" wp14:editId="4EE29E52">
                <wp:simplePos x="0" y="0"/>
                <wp:positionH relativeFrom="page">
                  <wp:posOffset>3874135</wp:posOffset>
                </wp:positionH>
                <wp:positionV relativeFrom="page">
                  <wp:posOffset>1510665</wp:posOffset>
                </wp:positionV>
                <wp:extent cx="2964815" cy="1677670"/>
                <wp:effectExtent l="0" t="0" r="0" b="0"/>
                <wp:wrapTopAndBottom/>
                <wp:docPr id="141561382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64815" cy="16776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CC5A7C" w14:textId="77777777" w:rsidR="00BA0346" w:rsidRDefault="008F12B4" w:rsidP="00BA0346">
                            <w:pPr>
                              <w:snapToGrid w:val="0"/>
                              <w:jc w:val="center"/>
                            </w:pPr>
                            <w:r>
                              <w:rPr>
                                <w:bCs/>
                                <w:noProof/>
                              </w:rPr>
                              <w:drawing>
                                <wp:inline distT="0" distB="0" distL="0" distR="0" wp14:anchorId="7B2589D1" wp14:editId="6A25230A">
                                  <wp:extent cx="2045335" cy="1266825"/>
                                  <wp:effectExtent l="0" t="0" r="0" b="0"/>
                                  <wp:docPr id="2" name="図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45335" cy="1266825"/>
                                          </a:xfrm>
                                          <a:prstGeom prst="rect">
                                            <a:avLst/>
                                          </a:prstGeom>
                                          <a:noFill/>
                                          <a:ln>
                                            <a:noFill/>
                                          </a:ln>
                                        </pic:spPr>
                                      </pic:pic>
                                    </a:graphicData>
                                  </a:graphic>
                                </wp:inline>
                              </w:drawing>
                            </w:r>
                          </w:p>
                          <w:p w14:paraId="64B815B8" w14:textId="77777777" w:rsidR="00BA0346" w:rsidRPr="008616B9" w:rsidRDefault="00BA0346" w:rsidP="00BA0346">
                            <w:pPr>
                              <w:snapToGrid w:val="0"/>
                              <w:jc w:val="center"/>
                              <w:rPr>
                                <w:sz w:val="19"/>
                                <w:szCs w:val="19"/>
                              </w:rPr>
                            </w:pPr>
                            <w:r w:rsidRPr="008616B9">
                              <w:rPr>
                                <w:rFonts w:hint="eastAsia"/>
                                <w:sz w:val="19"/>
                                <w:szCs w:val="19"/>
                              </w:rPr>
                              <w:t>図</w:t>
                            </w:r>
                            <w:r w:rsidRPr="008616B9">
                              <w:rPr>
                                <w:rFonts w:hint="eastAsia"/>
                                <w:sz w:val="19"/>
                                <w:szCs w:val="19"/>
                              </w:rPr>
                              <w:t>1</w:t>
                            </w:r>
                            <w:r w:rsidRPr="008616B9">
                              <w:rPr>
                                <w:rFonts w:hint="eastAsia"/>
                                <w:sz w:val="19"/>
                                <w:szCs w:val="19"/>
                              </w:rPr>
                              <w:t xml:space="preserve">　サンプル画像</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6265A7" id="テキスト ボックス 2" o:spid="_x0000_s1027" type="#_x0000_t202" style="position:absolute;left:0;text-align:left;margin-left:305.05pt;margin-top:118.95pt;width:233.45pt;height:132.1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" o:allowincell="f" o:allowoverlap="f" stroked="f">
                <v:path arrowok="t"/>
                <v:textbox>
                  <w:txbxContent>
                    <w:p w14:paraId="32CC5A7C" w14:textId="77777777" w:rsidR="00BA0346" w:rsidRDefault="008F12B4" w:rsidP="00BA0346">
                      <w:pPr>
                        <w:snapToGrid w:val="0"/>
                        <w:jc w:val="center"/>
                      </w:pPr>
                      <w:r>
                        <w:rPr>
                          <w:bCs/>
                          <w:noProof/>
                        </w:rPr>
                        <w:drawing>
                          <wp:inline distT="0" distB="0" distL="0" distR="0" wp14:anchorId="7B2589D1" wp14:editId="6A25230A">
                            <wp:extent cx="2045335" cy="1266825"/>
                            <wp:effectExtent l="0" t="0" r="0" b="0"/>
                            <wp:docPr id="2" name="図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45335" cy="1266825"/>
                                    </a:xfrm>
                                    <a:prstGeom prst="rect">
                                      <a:avLst/>
                                    </a:prstGeom>
                                    <a:noFill/>
                                    <a:ln>
                                      <a:noFill/>
                                    </a:ln>
                                  </pic:spPr>
                                </pic:pic>
                              </a:graphicData>
                            </a:graphic>
                          </wp:inline>
                        </w:drawing>
                      </w:r>
                    </w:p>
                    <w:p w14:paraId="64B815B8" w14:textId="77777777" w:rsidR="00BA0346" w:rsidRPr="008616B9" w:rsidRDefault="00BA0346" w:rsidP="00BA0346">
                      <w:pPr>
                        <w:snapToGrid w:val="0"/>
                        <w:jc w:val="center"/>
                        <w:rPr>
                          <w:sz w:val="19"/>
                          <w:szCs w:val="19"/>
                        </w:rPr>
                      </w:pPr>
                      <w:r w:rsidRPr="008616B9">
                        <w:rPr>
                          <w:rFonts w:hint="eastAsia"/>
                          <w:sz w:val="19"/>
                          <w:szCs w:val="19"/>
                        </w:rPr>
                        <w:t>図</w:t>
                      </w:r>
                      <w:r w:rsidRPr="008616B9">
                        <w:rPr>
                          <w:rFonts w:hint="eastAsia"/>
                          <w:sz w:val="19"/>
                          <w:szCs w:val="19"/>
                        </w:rPr>
                        <w:t>1</w:t>
                      </w:r>
                      <w:r w:rsidRPr="008616B9">
                        <w:rPr>
                          <w:rFonts w:hint="eastAsia"/>
                          <w:sz w:val="19"/>
                          <w:szCs w:val="19"/>
                        </w:rPr>
                        <w:t xml:space="preserve">　サンプル画像</w:t>
                      </w:r>
                    </w:p>
                  </w:txbxContent>
                </v:textbox>
                <w10:wrap type="topAndBottom" anchorx="page" anchory="page"/>
              </v:shape>
            </w:pict>
          </mc:Fallback>
        </mc:AlternateContent>
      </w:r>
      <w:r w:rsidR="00306A32" w:rsidRPr="008C0217">
        <w:t>A4</w:t>
      </w:r>
      <w:r w:rsidR="00306A32" w:rsidRPr="008C0217">
        <w:t>版白紙に縦</w:t>
      </w:r>
      <w:r w:rsidR="00306A32" w:rsidRPr="008C0217">
        <w:t>250mm</w:t>
      </w:r>
      <w:r w:rsidR="00FF35C2" w:rsidRPr="008C0217">
        <w:rPr>
          <w:rFonts w:hint="eastAsia"/>
        </w:rPr>
        <w:t>，</w:t>
      </w:r>
      <w:r w:rsidR="00306A32" w:rsidRPr="008C0217">
        <w:t>横</w:t>
      </w:r>
      <w:r w:rsidR="00306A32" w:rsidRPr="008C0217">
        <w:t>170mm</w:t>
      </w:r>
      <w:r w:rsidR="00306A32" w:rsidRPr="008C0217">
        <w:t>の枠内に収まるようにお願いします</w:t>
      </w:r>
      <w:r w:rsidR="001F6647" w:rsidRPr="008C0217">
        <w:rPr>
          <w:rFonts w:hint="eastAsia"/>
        </w:rPr>
        <w:t>（余白は上側</w:t>
      </w:r>
      <w:r w:rsidR="001F6647" w:rsidRPr="008C0217">
        <w:rPr>
          <w:rFonts w:hint="eastAsia"/>
        </w:rPr>
        <w:t>20mm</w:t>
      </w:r>
      <w:r w:rsidR="001F6647" w:rsidRPr="008C0217">
        <w:rPr>
          <w:rFonts w:hint="eastAsia"/>
        </w:rPr>
        <w:t>，下側</w:t>
      </w:r>
      <w:r w:rsidR="001F6647" w:rsidRPr="008C0217">
        <w:rPr>
          <w:rFonts w:hint="eastAsia"/>
        </w:rPr>
        <w:t>27mm</w:t>
      </w:r>
      <w:r w:rsidR="001F6647" w:rsidRPr="008C0217">
        <w:rPr>
          <w:rFonts w:hint="eastAsia"/>
        </w:rPr>
        <w:t>，左右</w:t>
      </w:r>
      <w:r w:rsidR="001F6647" w:rsidRPr="008C0217">
        <w:rPr>
          <w:rFonts w:hint="eastAsia"/>
        </w:rPr>
        <w:t>20mm</w:t>
      </w:r>
      <w:r w:rsidR="001F6647" w:rsidRPr="008C0217">
        <w:rPr>
          <w:rFonts w:hint="eastAsia"/>
        </w:rPr>
        <w:t>）</w:t>
      </w:r>
      <w:r w:rsidR="00306A32" w:rsidRPr="008C0217">
        <w:t>．</w:t>
      </w:r>
      <w:r w:rsidR="000968B6" w:rsidRPr="008C0217">
        <w:rPr>
          <w:rFonts w:hint="eastAsia"/>
        </w:rPr>
        <w:t>本文</w:t>
      </w:r>
      <w:r w:rsidR="00306A32" w:rsidRPr="008C0217">
        <w:t>は</w:t>
      </w:r>
      <w:r w:rsidR="000968B6" w:rsidRPr="008C0217">
        <w:rPr>
          <w:rFonts w:hint="eastAsia"/>
        </w:rPr>
        <w:t>10</w:t>
      </w:r>
      <w:r w:rsidR="00306A32" w:rsidRPr="008C0217">
        <w:t>ポイント</w:t>
      </w:r>
      <w:r w:rsidR="000968B6" w:rsidRPr="008C0217">
        <w:rPr>
          <w:rFonts w:hint="eastAsia"/>
        </w:rPr>
        <w:t>程度</w:t>
      </w:r>
      <w:r w:rsidR="00306A32" w:rsidRPr="008C0217">
        <w:t>をご使用ください．</w:t>
      </w:r>
      <w:r w:rsidR="00FD5BD6" w:rsidRPr="008C0217">
        <w:rPr>
          <w:rFonts w:hint="eastAsia"/>
        </w:rPr>
        <w:t>なお，ページ番号は不要です．</w:t>
      </w:r>
      <w:r w:rsidR="00306A32" w:rsidRPr="008C0217">
        <w:t>提出された講演論文原稿は，そのまま</w:t>
      </w:r>
      <w:r w:rsidR="00AC4AD5" w:rsidRPr="008C0217">
        <w:t>予稿集</w:t>
      </w:r>
      <w:r w:rsidR="00306A32" w:rsidRPr="008C0217">
        <w:t>に掲載します．原稿の書き方が不適当にならないようにご留意ください．詳細については，</w:t>
      </w:r>
      <w:r w:rsidR="001D4217" w:rsidRPr="008C0217">
        <w:t>ウェブサイト</w:t>
      </w:r>
      <w:r w:rsidR="00306A32" w:rsidRPr="008C0217">
        <w:t>[</w:t>
      </w:r>
      <w:r w:rsidR="001F6647" w:rsidRPr="008C0217">
        <w:t>1</w:t>
      </w:r>
      <w:r w:rsidR="00306A32" w:rsidRPr="008C0217">
        <w:t>]</w:t>
      </w:r>
      <w:r w:rsidR="00306A32" w:rsidRPr="008C0217">
        <w:t>をご参照ください．</w:t>
      </w:r>
    </w:p>
    <w:p w14:paraId="54B8C054" w14:textId="77777777" w:rsidR="0014029E" w:rsidRPr="008C0217" w:rsidRDefault="00306A32" w:rsidP="00BA0346">
      <w:pPr>
        <w:pStyle w:val="2"/>
        <w:numPr>
          <w:ilvl w:val="0"/>
          <w:numId w:val="0"/>
        </w:numPr>
        <w:snapToGrid w:val="0"/>
      </w:pPr>
      <w:r w:rsidRPr="008C0217">
        <w:t>2.2.2</w:t>
      </w:r>
      <w:r w:rsidR="001F6647" w:rsidRPr="008C0217">
        <w:rPr>
          <w:rFonts w:hint="eastAsia"/>
        </w:rPr>
        <w:t xml:space="preserve">　</w:t>
      </w:r>
      <w:r w:rsidRPr="008C0217">
        <w:t>図と表について</w:t>
      </w:r>
    </w:p>
    <w:p w14:paraId="4EB73C91" w14:textId="77777777" w:rsidR="00E96AF2" w:rsidRPr="008C0217" w:rsidRDefault="00F43890" w:rsidP="005953DE">
      <w:pPr>
        <w:snapToGrid w:val="0"/>
        <w:spacing w:line="260" w:lineRule="exact"/>
        <w:ind w:firstLineChars="100" w:firstLine="200"/>
      </w:pPr>
      <w:r w:rsidRPr="008C0217">
        <w:rPr>
          <w:rFonts w:hint="eastAsia"/>
        </w:rPr>
        <w:t>講演論文原稿</w:t>
      </w:r>
      <w:r w:rsidR="005953DE" w:rsidRPr="008C0217">
        <w:rPr>
          <w:rFonts w:hint="eastAsia"/>
        </w:rPr>
        <w:t>は</w:t>
      </w:r>
      <w:r w:rsidR="005953DE" w:rsidRPr="008C0217">
        <w:rPr>
          <w:rFonts w:hint="eastAsia"/>
        </w:rPr>
        <w:t>PDF</w:t>
      </w:r>
      <w:r w:rsidR="005953DE" w:rsidRPr="008C0217">
        <w:rPr>
          <w:rFonts w:hint="eastAsia"/>
        </w:rPr>
        <w:t>ファイルとなりますので，図・表はカラーで作成していただいても構いません．ただし</w:t>
      </w:r>
      <w:r w:rsidR="00306A32" w:rsidRPr="008C0217">
        <w:t>，印刷しても問題ない程度の解像度を持ち，かつアップロードの際のファイルサイズ上限を越えない大きさとなるようにご留意ください．</w:t>
      </w:r>
      <w:r w:rsidR="005953DE" w:rsidRPr="008C0217">
        <w:t xml:space="preserve"> </w:t>
      </w:r>
    </w:p>
    <w:p w14:paraId="669B6FA6" w14:textId="77777777" w:rsidR="00306A32" w:rsidRPr="008C0217" w:rsidRDefault="00306A32" w:rsidP="00BA0346">
      <w:pPr>
        <w:snapToGrid w:val="0"/>
        <w:rPr>
          <w:rFonts w:eastAsia="ＭＳ ゴシック"/>
        </w:rPr>
      </w:pPr>
      <w:r w:rsidRPr="008C0217">
        <w:rPr>
          <w:rFonts w:eastAsia="ＭＳ ゴシック"/>
        </w:rPr>
        <w:t>2.2.3</w:t>
      </w:r>
      <w:r w:rsidR="001F6647" w:rsidRPr="008C0217">
        <w:rPr>
          <w:rFonts w:eastAsia="ＭＳ ゴシック" w:hint="eastAsia"/>
        </w:rPr>
        <w:t xml:space="preserve">　</w:t>
      </w:r>
      <w:r w:rsidRPr="008C0217">
        <w:rPr>
          <w:rFonts w:eastAsia="ＭＳ ゴシック"/>
        </w:rPr>
        <w:t>参考文献</w:t>
      </w:r>
    </w:p>
    <w:p w14:paraId="74171F80" w14:textId="77777777" w:rsidR="00306A32" w:rsidRPr="008C0217" w:rsidRDefault="00306A32" w:rsidP="00BA0346">
      <w:pPr>
        <w:snapToGrid w:val="0"/>
        <w:spacing w:line="260" w:lineRule="exact"/>
        <w:ind w:firstLineChars="100" w:firstLine="200"/>
      </w:pPr>
      <w:r w:rsidRPr="008C0217">
        <w:t>文献の引用は本文中に</w:t>
      </w:r>
      <w:r w:rsidR="008616B9" w:rsidRPr="008C0217">
        <w:t>[1]</w:t>
      </w:r>
      <w:r w:rsidR="009F4BAB" w:rsidRPr="008C0217">
        <w:rPr>
          <w:rFonts w:hint="eastAsia"/>
        </w:rPr>
        <w:t>[</w:t>
      </w:r>
      <w:r w:rsidR="009F4BAB" w:rsidRPr="008C0217">
        <w:t>2]</w:t>
      </w:r>
      <w:r w:rsidRPr="008C0217">
        <w:t>のように</w:t>
      </w:r>
      <w:r w:rsidR="008616B9" w:rsidRPr="008C0217">
        <w:rPr>
          <w:rFonts w:hint="eastAsia"/>
        </w:rPr>
        <w:t>通し番号を付して</w:t>
      </w:r>
      <w:r w:rsidRPr="008C0217">
        <w:t>書き</w:t>
      </w:r>
      <w:r w:rsidR="008616B9" w:rsidRPr="008C0217">
        <w:rPr>
          <w:rFonts w:hint="eastAsia"/>
        </w:rPr>
        <w:t>（上付にはしない）</w:t>
      </w:r>
      <w:r w:rsidRPr="008C0217">
        <w:t>，参考文献を本文の最後にまとめて書いてください．</w:t>
      </w:r>
      <w:r w:rsidR="008616B9" w:rsidRPr="008C0217">
        <w:rPr>
          <w:rFonts w:hint="eastAsia"/>
        </w:rPr>
        <w:t>参考文献の</w:t>
      </w:r>
      <w:r w:rsidRPr="008C0217">
        <w:t>書式は，日本ロボット学会誌</w:t>
      </w:r>
      <w:r w:rsidR="009F4BAB" w:rsidRPr="008C0217">
        <w:rPr>
          <w:rFonts w:hint="eastAsia"/>
        </w:rPr>
        <w:t>の執筆要項</w:t>
      </w:r>
      <w:r w:rsidR="009F4BAB" w:rsidRPr="008C0217">
        <w:rPr>
          <w:rFonts w:hint="eastAsia"/>
        </w:rPr>
        <w:t>[</w:t>
      </w:r>
      <w:r w:rsidR="009F4BAB" w:rsidRPr="008C0217">
        <w:t>3]</w:t>
      </w:r>
      <w:r w:rsidRPr="008C0217">
        <w:t>に準拠</w:t>
      </w:r>
      <w:r w:rsidR="009F4BAB" w:rsidRPr="008C0217">
        <w:rPr>
          <w:rFonts w:hint="eastAsia"/>
        </w:rPr>
        <w:t>し</w:t>
      </w:r>
      <w:r w:rsidRPr="008C0217">
        <w:t>てください．</w:t>
      </w:r>
    </w:p>
    <w:p w14:paraId="3620566E" w14:textId="77777777" w:rsidR="00306A32" w:rsidRPr="008C0217" w:rsidRDefault="00306A32" w:rsidP="005E034F">
      <w:pPr>
        <w:pStyle w:val="1"/>
        <w:snapToGrid w:val="0"/>
        <w:spacing w:beforeLines="30" w:before="84"/>
        <w:ind w:rightChars="33" w:right="66"/>
        <w:rPr>
          <w:sz w:val="20"/>
        </w:rPr>
      </w:pPr>
      <w:r w:rsidRPr="008C0217">
        <w:rPr>
          <w:sz w:val="20"/>
        </w:rPr>
        <w:t>2.3</w:t>
      </w:r>
      <w:r w:rsidR="00097577" w:rsidRPr="008C0217">
        <w:rPr>
          <w:rFonts w:hint="eastAsia"/>
          <w:sz w:val="20"/>
        </w:rPr>
        <w:t xml:space="preserve">　</w:t>
      </w:r>
      <w:r w:rsidR="00E41754" w:rsidRPr="008C0217">
        <w:rPr>
          <w:rFonts w:hint="eastAsia"/>
          <w:sz w:val="20"/>
        </w:rPr>
        <w:t>和文原稿の場合の</w:t>
      </w:r>
      <w:r w:rsidR="00910086" w:rsidRPr="008C0217">
        <w:rPr>
          <w:rFonts w:hint="eastAsia"/>
          <w:sz w:val="20"/>
        </w:rPr>
        <w:t>注</w:t>
      </w:r>
      <w:r w:rsidR="00910086" w:rsidRPr="008C0217">
        <w:rPr>
          <w:sz w:val="20"/>
        </w:rPr>
        <w:t>意点</w:t>
      </w:r>
    </w:p>
    <w:p w14:paraId="567006DF" w14:textId="2D6A1C4B" w:rsidR="00FD0265" w:rsidRPr="008C0217" w:rsidRDefault="00FB3554" w:rsidP="00FD0265">
      <w:pPr>
        <w:snapToGrid w:val="0"/>
        <w:spacing w:line="260" w:lineRule="exact"/>
        <w:ind w:firstLineChars="100" w:firstLine="200"/>
      </w:pPr>
      <w:r w:rsidRPr="008C0217">
        <w:t>学術講演会の和文原稿には，</w:t>
      </w:r>
      <w:r w:rsidR="00FD0265" w:rsidRPr="008C0217">
        <w:rPr>
          <w:rFonts w:hint="eastAsia"/>
        </w:rPr>
        <w:t>和文</w:t>
      </w:r>
      <w:r w:rsidRPr="008C0217">
        <w:t>題目，</w:t>
      </w:r>
      <w:r w:rsidR="00FD0265" w:rsidRPr="008C0217">
        <w:rPr>
          <w:rFonts w:hint="eastAsia"/>
        </w:rPr>
        <w:t>和文</w:t>
      </w:r>
      <w:r w:rsidRPr="008C0217">
        <w:t>著者名を掲載</w:t>
      </w:r>
      <w:r w:rsidR="00FD0265" w:rsidRPr="008C0217">
        <w:rPr>
          <w:rFonts w:hint="eastAsia"/>
        </w:rPr>
        <w:t>してください</w:t>
      </w:r>
      <w:r w:rsidRPr="008C0217">
        <w:t>．</w:t>
      </w:r>
      <w:r w:rsidR="00E41754" w:rsidRPr="008C0217">
        <w:rPr>
          <w:rFonts w:hint="eastAsia"/>
        </w:rPr>
        <w:t>英語題目，英文著者名は併記しないでください．</w:t>
      </w:r>
      <w:r w:rsidRPr="008C0217">
        <w:rPr>
          <w:rFonts w:hint="eastAsia"/>
        </w:rPr>
        <w:t>図</w:t>
      </w:r>
      <w:r w:rsidRPr="008C0217">
        <w:t>中のキャプションや図名も和文とします．</w:t>
      </w:r>
    </w:p>
    <w:p w14:paraId="65AAA48A" w14:textId="18BA17F4" w:rsidR="00FD0265" w:rsidRPr="008C0217" w:rsidRDefault="00FD0265" w:rsidP="00FD0265">
      <w:pPr>
        <w:snapToGrid w:val="0"/>
        <w:spacing w:line="260" w:lineRule="exact"/>
        <w:ind w:firstLineChars="100" w:firstLine="200"/>
      </w:pPr>
      <w:r w:rsidRPr="008C0217">
        <w:rPr>
          <w:rFonts w:hint="eastAsia"/>
        </w:rPr>
        <w:t>ただし，</w:t>
      </w:r>
      <w:r w:rsidRPr="008C0217">
        <w:rPr>
          <w:rFonts w:hint="eastAsia"/>
          <w:u w:val="single"/>
        </w:rPr>
        <w:t>レター同時投稿オプションを利用する場合は，レター原稿のフォーマット</w:t>
      </w:r>
      <w:r w:rsidR="00E41754" w:rsidRPr="008C0217">
        <w:rPr>
          <w:rFonts w:hint="eastAsia"/>
          <w:u w:val="single"/>
        </w:rPr>
        <w:t>にしたがって</w:t>
      </w:r>
      <w:r w:rsidRPr="008C0217">
        <w:rPr>
          <w:rFonts w:hint="eastAsia"/>
          <w:u w:val="single"/>
        </w:rPr>
        <w:t>和文・英文題目，和文・英文著者名を併記しても</w:t>
      </w:r>
      <w:r w:rsidR="00E41754" w:rsidRPr="008C0217">
        <w:rPr>
          <w:rFonts w:hint="eastAsia"/>
          <w:u w:val="single"/>
        </w:rPr>
        <w:t>構いません</w:t>
      </w:r>
      <w:r w:rsidRPr="008C0217">
        <w:rPr>
          <w:rFonts w:hint="eastAsia"/>
          <w:u w:val="single"/>
        </w:rPr>
        <w:t>．レター原稿中の図</w:t>
      </w:r>
      <w:r w:rsidR="009E0E45">
        <w:rPr>
          <w:rFonts w:hint="eastAsia"/>
          <w:u w:val="single"/>
        </w:rPr>
        <w:t>名</w:t>
      </w:r>
      <w:r w:rsidRPr="008C0217">
        <w:rPr>
          <w:rFonts w:hint="eastAsia"/>
          <w:u w:val="single"/>
        </w:rPr>
        <w:t>及び説明文が英語記載となっているため，講演会和文原稿の図</w:t>
      </w:r>
      <w:r w:rsidR="009E0E45">
        <w:rPr>
          <w:rFonts w:hint="eastAsia"/>
          <w:u w:val="single"/>
        </w:rPr>
        <w:t>名</w:t>
      </w:r>
      <w:r w:rsidRPr="008C0217">
        <w:rPr>
          <w:rFonts w:hint="eastAsia"/>
          <w:u w:val="single"/>
        </w:rPr>
        <w:t>及び説明文も英語で記載しても構いません．</w:t>
      </w:r>
    </w:p>
    <w:p w14:paraId="5E771E11" w14:textId="4D0BA98B" w:rsidR="00FB3554" w:rsidRPr="008C0217" w:rsidRDefault="00FB3554" w:rsidP="00FD0265">
      <w:pPr>
        <w:snapToGrid w:val="0"/>
        <w:spacing w:line="260" w:lineRule="exact"/>
        <w:ind w:firstLineChars="100" w:firstLine="200"/>
      </w:pPr>
      <w:r w:rsidRPr="008C0217">
        <w:t>また，</w:t>
      </w:r>
      <w:r w:rsidRPr="008C0217">
        <w:t>2023</w:t>
      </w:r>
      <w:r w:rsidRPr="008C0217">
        <w:t>年より，和文または英文要旨（選択可）の掲載を推奨（レター同時投稿オプションを利用する場合は必須）としています．要旨は</w:t>
      </w:r>
      <w:r w:rsidRPr="008C0217">
        <w:t>3</w:t>
      </w:r>
      <w:r w:rsidRPr="008C0217">
        <w:t>～</w:t>
      </w:r>
      <w:r w:rsidRPr="008C0217">
        <w:t>6</w:t>
      </w:r>
      <w:r w:rsidRPr="008C0217">
        <w:t>行程度（英文の場合，</w:t>
      </w:r>
      <w:r w:rsidRPr="008C0217">
        <w:t>100</w:t>
      </w:r>
      <w:r w:rsidRPr="008C0217">
        <w:t>語以内）とします．和文，英文原稿と</w:t>
      </w:r>
      <w:r w:rsidRPr="008C0217">
        <w:lastRenderedPageBreak/>
        <w:t>もキーワードの掲載は必要ありません．</w:t>
      </w:r>
    </w:p>
    <w:p w14:paraId="1AC96D83" w14:textId="77777777" w:rsidR="00306A32" w:rsidRPr="008C0217" w:rsidRDefault="00306A32" w:rsidP="005E034F">
      <w:pPr>
        <w:pStyle w:val="1"/>
        <w:snapToGrid w:val="0"/>
        <w:spacing w:beforeLines="30" w:before="84"/>
        <w:ind w:rightChars="33" w:right="66"/>
        <w:rPr>
          <w:sz w:val="20"/>
        </w:rPr>
      </w:pPr>
      <w:r w:rsidRPr="008C0217">
        <w:rPr>
          <w:sz w:val="20"/>
        </w:rPr>
        <w:t>2.4</w:t>
      </w:r>
      <w:r w:rsidR="00097577" w:rsidRPr="008C0217">
        <w:rPr>
          <w:rFonts w:hint="eastAsia"/>
          <w:sz w:val="20"/>
        </w:rPr>
        <w:t xml:space="preserve">　</w:t>
      </w:r>
      <w:r w:rsidRPr="008C0217">
        <w:rPr>
          <w:sz w:val="20"/>
        </w:rPr>
        <w:t>英文原稿の場合</w:t>
      </w:r>
    </w:p>
    <w:p w14:paraId="3C7AED51" w14:textId="2ED2966F" w:rsidR="00FB3554" w:rsidRPr="008C0217" w:rsidRDefault="00FB3554" w:rsidP="00BA0346">
      <w:pPr>
        <w:snapToGrid w:val="0"/>
        <w:spacing w:line="260" w:lineRule="exact"/>
        <w:ind w:firstLineChars="100" w:firstLine="200"/>
      </w:pPr>
      <w:r w:rsidRPr="008C0217">
        <w:t>英文原稿の執筆要綱は和文原稿のそれに準じます．英文による題目，著者名をご記入下さい．和文による題目，著者名等は不要です．また，英文で，</w:t>
      </w:r>
      <w:r w:rsidR="001F539F">
        <w:rPr>
          <w:rFonts w:hint="eastAsia"/>
        </w:rPr>
        <w:t>要旨</w:t>
      </w:r>
      <w:r w:rsidRPr="008C0217">
        <w:t>，本文，図中のキャプションや図名もご記入ください．</w:t>
      </w:r>
    </w:p>
    <w:p w14:paraId="52EF1524" w14:textId="77777777" w:rsidR="00725797" w:rsidRPr="008C0217" w:rsidRDefault="00725797" w:rsidP="008616B9">
      <w:pPr>
        <w:pStyle w:val="1"/>
        <w:numPr>
          <w:ilvl w:val="0"/>
          <w:numId w:val="19"/>
        </w:numPr>
        <w:snapToGrid w:val="0"/>
        <w:spacing w:beforeLines="50" w:before="140"/>
        <w:ind w:rightChars="33" w:right="66"/>
        <w:rPr>
          <w:szCs w:val="24"/>
        </w:rPr>
      </w:pPr>
      <w:r w:rsidRPr="008C0217">
        <w:rPr>
          <w:szCs w:val="24"/>
        </w:rPr>
        <w:t>講演申し込みおよび電子入稿</w:t>
      </w:r>
    </w:p>
    <w:p w14:paraId="390AE251" w14:textId="77777777" w:rsidR="008C7F75" w:rsidRPr="008C0217" w:rsidRDefault="008C7F75" w:rsidP="008C7F75">
      <w:pPr>
        <w:snapToGrid w:val="0"/>
        <w:spacing w:line="260" w:lineRule="exact"/>
        <w:ind w:firstLineChars="100" w:firstLine="200"/>
      </w:pPr>
      <w:r w:rsidRPr="008C0217">
        <w:t>2019</w:t>
      </w:r>
      <w:r w:rsidRPr="008C0217">
        <w:t>年より講演申し込みと電子入稿の締め切りが異な</w:t>
      </w:r>
      <w:r w:rsidR="009F4BAB" w:rsidRPr="008C0217">
        <w:rPr>
          <w:rFonts w:hint="eastAsia"/>
        </w:rPr>
        <w:t>るものとなり</w:t>
      </w:r>
      <w:r w:rsidRPr="008C0217">
        <w:t>，</w:t>
      </w:r>
      <w:r w:rsidRPr="008C0217">
        <w:t>2</w:t>
      </w:r>
      <w:r w:rsidRPr="008C0217">
        <w:t>段階での手続きとなりました．講演申込締切までに，講演題目・著者名・講演概要などを登録し，講演の申し込みをしてください．その後，論文投稿〆切日までに，講演論文原稿ファイル（</w:t>
      </w:r>
      <w:r w:rsidRPr="008C0217">
        <w:t>PDF</w:t>
      </w:r>
      <w:r w:rsidRPr="008C0217">
        <w:t>形式）をアップロードして</w:t>
      </w:r>
      <w:r w:rsidR="009F4BAB" w:rsidRPr="008C0217">
        <w:rPr>
          <w:rFonts w:hint="eastAsia"/>
        </w:rPr>
        <w:t>ください</w:t>
      </w:r>
      <w:r w:rsidRPr="008C0217">
        <w:t>．詳細については，</w:t>
      </w:r>
      <w:r w:rsidR="001D4217" w:rsidRPr="008C0217">
        <w:t>ウェブサイト</w:t>
      </w:r>
      <w:r w:rsidR="00162254" w:rsidRPr="008C0217">
        <w:rPr>
          <w:rFonts w:hint="eastAsia"/>
        </w:rPr>
        <w:t>[1]</w:t>
      </w:r>
      <w:r w:rsidRPr="008C0217">
        <w:t>をご参照ください</w:t>
      </w:r>
      <w:r w:rsidR="00306A32" w:rsidRPr="008C0217">
        <w:t>．</w:t>
      </w:r>
    </w:p>
    <w:p w14:paraId="719907E7" w14:textId="77777777" w:rsidR="008C7F75" w:rsidRPr="008C0217" w:rsidRDefault="008C7F75" w:rsidP="008616B9">
      <w:pPr>
        <w:pStyle w:val="1"/>
        <w:numPr>
          <w:ilvl w:val="0"/>
          <w:numId w:val="19"/>
        </w:numPr>
        <w:snapToGrid w:val="0"/>
        <w:spacing w:beforeLines="50" w:before="140"/>
        <w:ind w:rightChars="33" w:right="66"/>
        <w:rPr>
          <w:szCs w:val="24"/>
        </w:rPr>
      </w:pPr>
      <w:r w:rsidRPr="008C0217">
        <w:rPr>
          <w:szCs w:val="24"/>
        </w:rPr>
        <w:t>レター同時投稿について</w:t>
      </w:r>
    </w:p>
    <w:p w14:paraId="16D117E4" w14:textId="77777777" w:rsidR="009F4BAB" w:rsidRPr="008C0217" w:rsidRDefault="009970B7" w:rsidP="008C7F75">
      <w:pPr>
        <w:snapToGrid w:val="0"/>
        <w:spacing w:line="260" w:lineRule="exact"/>
        <w:ind w:firstLineChars="100" w:firstLine="200"/>
      </w:pPr>
      <w:r w:rsidRPr="008C0217">
        <w:rPr>
          <w:rFonts w:hint="eastAsia"/>
        </w:rPr>
        <w:t>2020</w:t>
      </w:r>
      <w:r w:rsidRPr="008C0217">
        <w:rPr>
          <w:rFonts w:hint="eastAsia"/>
        </w:rPr>
        <w:t>年より，日本ロボット学会学術</w:t>
      </w:r>
      <w:r w:rsidR="008C7F75" w:rsidRPr="008C0217">
        <w:t>講演会から</w:t>
      </w:r>
      <w:r w:rsidR="009F4BAB" w:rsidRPr="008C0217">
        <w:t>日本ロボット学会誌</w:t>
      </w:r>
      <w:r w:rsidR="009F4BAB" w:rsidRPr="008C0217">
        <w:rPr>
          <w:rFonts w:hint="eastAsia"/>
        </w:rPr>
        <w:t>への</w:t>
      </w:r>
      <w:r w:rsidR="008C7F75" w:rsidRPr="008C0217">
        <w:t>レター同時投稿を受け付け</w:t>
      </w:r>
      <w:r w:rsidRPr="008C0217">
        <w:rPr>
          <w:rFonts w:hint="eastAsia"/>
        </w:rPr>
        <w:t>ています</w:t>
      </w:r>
      <w:r w:rsidR="008C7F75" w:rsidRPr="008C0217">
        <w:t>．日本ロボット学会学術講演会に投稿した講演論文を「そのまま」</w:t>
      </w:r>
      <w:r w:rsidR="0092444C" w:rsidRPr="008C0217">
        <w:t>の</w:t>
      </w:r>
      <w:r w:rsidR="008C7F75" w:rsidRPr="008C0217">
        <w:t>内容</w:t>
      </w:r>
      <w:r w:rsidR="000968B6" w:rsidRPr="008C0217">
        <w:t>（フォーマットは異なります）</w:t>
      </w:r>
      <w:r w:rsidR="008C7F75" w:rsidRPr="008C0217">
        <w:t>でレター（速報性を有する研究報告．最大</w:t>
      </w:r>
      <w:r w:rsidR="008C7F75" w:rsidRPr="008C0217">
        <w:t>4</w:t>
      </w:r>
      <w:r w:rsidR="008C7F75" w:rsidRPr="008C0217">
        <w:t>ページ）に投稿することが可能</w:t>
      </w:r>
      <w:r w:rsidR="009F4BAB" w:rsidRPr="008C0217">
        <w:rPr>
          <w:rFonts w:hint="eastAsia"/>
        </w:rPr>
        <w:t>ですので</w:t>
      </w:r>
      <w:r w:rsidR="008C7F75" w:rsidRPr="008C0217">
        <w:t>，これを同時に受け付けます．</w:t>
      </w:r>
    </w:p>
    <w:p w14:paraId="6E8E39C0" w14:textId="77777777" w:rsidR="008616B9" w:rsidRPr="008C0217" w:rsidRDefault="008C7F75" w:rsidP="008C7F75">
      <w:pPr>
        <w:snapToGrid w:val="0"/>
        <w:spacing w:line="260" w:lineRule="exact"/>
        <w:ind w:firstLineChars="100" w:firstLine="200"/>
      </w:pPr>
      <w:r w:rsidRPr="008C0217">
        <w:t>レター原稿の作成と投稿に関する詳細については，</w:t>
      </w:r>
      <w:r w:rsidR="009F4BAB" w:rsidRPr="008C0217">
        <w:rPr>
          <w:rFonts w:hint="eastAsia"/>
        </w:rPr>
        <w:t>日本ロボット学会誌の規定</w:t>
      </w:r>
      <w:r w:rsidRPr="008C0217">
        <w:t>[3]</w:t>
      </w:r>
      <w:r w:rsidRPr="008C0217">
        <w:t>をご覧頂ければと思いますが，講演会の論文投稿と同時に，ロボット学会</w:t>
      </w:r>
      <w:r w:rsidRPr="008C0217">
        <w:t xml:space="preserve"> HP </w:t>
      </w:r>
      <w:r w:rsidRPr="008C0217">
        <w:t>に掲載の論文投稿システムより同内容をレターフォーマットで投稿して頂ければ，査読プロセス（速報性を重視するため初回査読期間は</w:t>
      </w:r>
      <w:r w:rsidRPr="008C0217">
        <w:t>15</w:t>
      </w:r>
      <w:r w:rsidRPr="008C0217">
        <w:t>日以内）を経て</w:t>
      </w:r>
      <w:r w:rsidRPr="008C0217">
        <w:t>Accept</w:t>
      </w:r>
      <w:r w:rsidRPr="008C0217">
        <w:t>された論文が，講演会後に順次オンラインに掲載されます．</w:t>
      </w:r>
    </w:p>
    <w:p w14:paraId="614A763B" w14:textId="77777777" w:rsidR="008616B9" w:rsidRPr="008C0217" w:rsidRDefault="008C7F75" w:rsidP="008C7F75">
      <w:pPr>
        <w:snapToGrid w:val="0"/>
        <w:spacing w:line="260" w:lineRule="exact"/>
        <w:ind w:firstLineChars="100" w:firstLine="200"/>
      </w:pPr>
      <w:r w:rsidRPr="008C0217">
        <w:t>学術講演会等の講演論文を論文誌に投稿する際には「新たな内容の追加や内容の充実が必要である」としていますが，日本ロボット学会が主催する学術講演会については，この規定の対象外とし</w:t>
      </w:r>
      <w:r w:rsidR="008616B9" w:rsidRPr="008C0217">
        <w:rPr>
          <w:rFonts w:hint="eastAsia"/>
        </w:rPr>
        <w:t>ているため</w:t>
      </w:r>
      <w:r w:rsidRPr="008C0217">
        <w:t>，レター同時投稿が可能と</w:t>
      </w:r>
      <w:r w:rsidR="008616B9" w:rsidRPr="008C0217">
        <w:rPr>
          <w:rFonts w:hint="eastAsia"/>
        </w:rPr>
        <w:t>なっています</w:t>
      </w:r>
      <w:r w:rsidRPr="008C0217">
        <w:t>．この機会を使って，是非，レター投稿をご検討下さい．</w:t>
      </w:r>
    </w:p>
    <w:p w14:paraId="00A69C77" w14:textId="77777777" w:rsidR="008C7F75" w:rsidRPr="008C0217" w:rsidRDefault="008C7F75" w:rsidP="008C7F75">
      <w:pPr>
        <w:snapToGrid w:val="0"/>
        <w:spacing w:line="260" w:lineRule="exact"/>
        <w:ind w:firstLineChars="100" w:firstLine="200"/>
      </w:pPr>
      <w:r w:rsidRPr="008C0217">
        <w:t>なお，レターは最大</w:t>
      </w:r>
      <w:r w:rsidRPr="008C0217">
        <w:t>4</w:t>
      </w:r>
      <w:r w:rsidRPr="008C0217">
        <w:t>ページですが，</w:t>
      </w:r>
      <w:r w:rsidRPr="008C0217">
        <w:t>4</w:t>
      </w:r>
      <w:r w:rsidRPr="008C0217">
        <w:t>ページ未満の原稿も受け付けます．レター同時投稿の原稿作成ならびに投稿については，ウェブサイト</w:t>
      </w:r>
      <w:r w:rsidRPr="008C0217">
        <w:t>[</w:t>
      </w:r>
      <w:r w:rsidR="008616B9" w:rsidRPr="008C0217">
        <w:t>1</w:t>
      </w:r>
      <w:r w:rsidRPr="008C0217">
        <w:t>]</w:t>
      </w:r>
      <w:r w:rsidR="008616B9" w:rsidRPr="008C0217">
        <w:rPr>
          <w:rFonts w:hint="eastAsia"/>
        </w:rPr>
        <w:t>を</w:t>
      </w:r>
      <w:r w:rsidRPr="008C0217">
        <w:t>ご参照ください．</w:t>
      </w:r>
    </w:p>
    <w:p w14:paraId="12CD2B58" w14:textId="77777777" w:rsidR="00725797" w:rsidRPr="008C0217" w:rsidRDefault="00725797" w:rsidP="008616B9">
      <w:pPr>
        <w:pStyle w:val="1"/>
        <w:snapToGrid w:val="0"/>
        <w:spacing w:beforeLines="50" w:before="140"/>
        <w:ind w:rightChars="33" w:right="66"/>
        <w:jc w:val="center"/>
      </w:pPr>
      <w:r w:rsidRPr="008C0217">
        <w:t>参　考　文　献</w:t>
      </w:r>
    </w:p>
    <w:p w14:paraId="64048597" w14:textId="77777777" w:rsidR="0065322B" w:rsidRPr="008C0217" w:rsidRDefault="0065322B" w:rsidP="000968B6">
      <w:pPr>
        <w:pStyle w:val="a5"/>
        <w:numPr>
          <w:ilvl w:val="0"/>
          <w:numId w:val="36"/>
        </w:numPr>
        <w:tabs>
          <w:tab w:val="clear" w:pos="360"/>
          <w:tab w:val="num" w:pos="284"/>
        </w:tabs>
        <w:snapToGrid w:val="0"/>
        <w:spacing w:line="260" w:lineRule="exact"/>
        <w:ind w:left="266" w:firstLineChars="0" w:hanging="266"/>
        <w:jc w:val="both"/>
        <w:rPr>
          <w:sz w:val="18"/>
        </w:rPr>
      </w:pPr>
      <w:bookmarkStart w:id="0" w:name="_Ref487873623"/>
      <w:r w:rsidRPr="008C0217">
        <w:rPr>
          <w:sz w:val="18"/>
        </w:rPr>
        <w:t>“</w:t>
      </w:r>
      <w:r w:rsidRPr="008C0217">
        <w:rPr>
          <w:sz w:val="18"/>
        </w:rPr>
        <w:t>第</w:t>
      </w:r>
      <w:r w:rsidRPr="008C0217">
        <w:rPr>
          <w:sz w:val="18"/>
        </w:rPr>
        <w:t>4</w:t>
      </w:r>
      <w:r w:rsidR="00AF54D1" w:rsidRPr="008C0217">
        <w:rPr>
          <w:sz w:val="18"/>
        </w:rPr>
        <w:t>1</w:t>
      </w:r>
      <w:r w:rsidRPr="008C0217">
        <w:rPr>
          <w:sz w:val="18"/>
        </w:rPr>
        <w:t>回日本ロボット学会学術講演会ウェブサイト</w:t>
      </w:r>
      <w:r w:rsidRPr="008C0217">
        <w:rPr>
          <w:sz w:val="18"/>
        </w:rPr>
        <w:t>”</w:t>
      </w:r>
      <w:r w:rsidRPr="008C0217">
        <w:rPr>
          <w:sz w:val="18"/>
        </w:rPr>
        <w:t>，</w:t>
      </w:r>
      <w:r w:rsidRPr="008C0217">
        <w:rPr>
          <w:sz w:val="18"/>
        </w:rPr>
        <w:t>https://ac.rsj-web.org/20</w:t>
      </w:r>
      <w:r w:rsidR="008B328D" w:rsidRPr="008C0217">
        <w:rPr>
          <w:sz w:val="18"/>
        </w:rPr>
        <w:t>2</w:t>
      </w:r>
      <w:r w:rsidR="00AF54D1" w:rsidRPr="008C0217">
        <w:rPr>
          <w:sz w:val="18"/>
        </w:rPr>
        <w:t>3</w:t>
      </w:r>
      <w:r w:rsidRPr="008C0217">
        <w:rPr>
          <w:sz w:val="18"/>
        </w:rPr>
        <w:t>/</w:t>
      </w:r>
    </w:p>
    <w:p w14:paraId="1C85E728" w14:textId="77777777" w:rsidR="00306A32" w:rsidRPr="008C0217" w:rsidRDefault="0065322B" w:rsidP="000968B6">
      <w:pPr>
        <w:pStyle w:val="a5"/>
        <w:numPr>
          <w:ilvl w:val="0"/>
          <w:numId w:val="36"/>
        </w:numPr>
        <w:tabs>
          <w:tab w:val="clear" w:pos="360"/>
          <w:tab w:val="num" w:pos="284"/>
        </w:tabs>
        <w:snapToGrid w:val="0"/>
        <w:spacing w:line="260" w:lineRule="exact"/>
        <w:ind w:left="266" w:firstLineChars="0" w:hanging="266"/>
        <w:jc w:val="both"/>
        <w:rPr>
          <w:sz w:val="18"/>
        </w:rPr>
      </w:pPr>
      <w:r w:rsidRPr="008C0217">
        <w:rPr>
          <w:sz w:val="18"/>
        </w:rPr>
        <w:t>山田，鈴木：</w:t>
      </w:r>
      <w:r w:rsidRPr="008C0217">
        <w:rPr>
          <w:sz w:val="18"/>
        </w:rPr>
        <w:t>“</w:t>
      </w:r>
      <w:r w:rsidRPr="008C0217">
        <w:rPr>
          <w:sz w:val="18"/>
        </w:rPr>
        <w:t>第</w:t>
      </w:r>
      <w:r w:rsidRPr="008C0217">
        <w:rPr>
          <w:sz w:val="18"/>
        </w:rPr>
        <w:t>100</w:t>
      </w:r>
      <w:r w:rsidRPr="008C0217">
        <w:rPr>
          <w:sz w:val="18"/>
        </w:rPr>
        <w:t>回日本ロボット学会講演会用原稿の書き方</w:t>
      </w:r>
      <w:r w:rsidRPr="008C0217">
        <w:rPr>
          <w:sz w:val="18"/>
        </w:rPr>
        <w:t>”</w:t>
      </w:r>
      <w:r w:rsidR="00EA4CB9" w:rsidRPr="008C0217">
        <w:rPr>
          <w:rFonts w:hint="eastAsia"/>
          <w:sz w:val="18"/>
        </w:rPr>
        <w:t>,</w:t>
      </w:r>
      <w:r w:rsidR="00EA4CB9" w:rsidRPr="008C0217">
        <w:rPr>
          <w:sz w:val="18"/>
        </w:rPr>
        <w:t xml:space="preserve"> </w:t>
      </w:r>
      <w:r w:rsidRPr="008C0217">
        <w:rPr>
          <w:sz w:val="18"/>
        </w:rPr>
        <w:t>日本ロボット学会誌</w:t>
      </w:r>
      <w:r w:rsidR="00EA4CB9" w:rsidRPr="008C0217">
        <w:rPr>
          <w:rFonts w:hint="eastAsia"/>
          <w:sz w:val="18"/>
        </w:rPr>
        <w:t>,</w:t>
      </w:r>
      <w:r w:rsidR="00EA4CB9" w:rsidRPr="008C0217">
        <w:rPr>
          <w:sz w:val="18"/>
        </w:rPr>
        <w:t xml:space="preserve"> </w:t>
      </w:r>
      <w:r w:rsidRPr="008C0217">
        <w:rPr>
          <w:sz w:val="18"/>
        </w:rPr>
        <w:t>vol. 99</w:t>
      </w:r>
      <w:r w:rsidR="00EA4CB9" w:rsidRPr="008C0217">
        <w:rPr>
          <w:rFonts w:hint="eastAsia"/>
          <w:sz w:val="18"/>
        </w:rPr>
        <w:t>,</w:t>
      </w:r>
      <w:r w:rsidR="00EA4CB9" w:rsidRPr="008C0217">
        <w:rPr>
          <w:sz w:val="18"/>
        </w:rPr>
        <w:t xml:space="preserve"> </w:t>
      </w:r>
      <w:r w:rsidRPr="008C0217">
        <w:rPr>
          <w:sz w:val="18"/>
        </w:rPr>
        <w:t>no. 4</w:t>
      </w:r>
      <w:r w:rsidR="00EA4CB9" w:rsidRPr="008C0217">
        <w:rPr>
          <w:rFonts w:hint="eastAsia"/>
          <w:sz w:val="18"/>
        </w:rPr>
        <w:t>,</w:t>
      </w:r>
      <w:r w:rsidR="00EA4CB9" w:rsidRPr="008C0217">
        <w:rPr>
          <w:sz w:val="18"/>
        </w:rPr>
        <w:t xml:space="preserve"> </w:t>
      </w:r>
      <w:r w:rsidRPr="008C0217">
        <w:rPr>
          <w:sz w:val="18"/>
        </w:rPr>
        <w:t>pp. 8-12</w:t>
      </w:r>
      <w:r w:rsidR="00EA4CB9" w:rsidRPr="008C0217">
        <w:rPr>
          <w:sz w:val="18"/>
        </w:rPr>
        <w:t xml:space="preserve">, </w:t>
      </w:r>
      <w:r w:rsidRPr="008C0217">
        <w:rPr>
          <w:sz w:val="18"/>
        </w:rPr>
        <w:t>2082</w:t>
      </w:r>
      <w:bookmarkEnd w:id="0"/>
      <w:r w:rsidR="00EA4CB9" w:rsidRPr="008C0217">
        <w:rPr>
          <w:sz w:val="18"/>
        </w:rPr>
        <w:t>.</w:t>
      </w:r>
    </w:p>
    <w:p w14:paraId="5801BDE6" w14:textId="77777777" w:rsidR="00AC4AD5" w:rsidRPr="008C0217" w:rsidRDefault="0065322B" w:rsidP="000968B6">
      <w:pPr>
        <w:pStyle w:val="a5"/>
        <w:numPr>
          <w:ilvl w:val="0"/>
          <w:numId w:val="36"/>
        </w:numPr>
        <w:tabs>
          <w:tab w:val="clear" w:pos="360"/>
          <w:tab w:val="num" w:pos="284"/>
        </w:tabs>
        <w:snapToGrid w:val="0"/>
        <w:spacing w:line="260" w:lineRule="exact"/>
        <w:ind w:left="266" w:firstLineChars="0" w:hanging="266"/>
        <w:jc w:val="both"/>
        <w:rPr>
          <w:sz w:val="18"/>
        </w:rPr>
      </w:pPr>
      <w:r w:rsidRPr="008C0217">
        <w:rPr>
          <w:sz w:val="18"/>
        </w:rPr>
        <w:t>“</w:t>
      </w:r>
      <w:r w:rsidR="00AC4AD5" w:rsidRPr="008C0217">
        <w:rPr>
          <w:sz w:val="18"/>
        </w:rPr>
        <w:t>日本ロボット学会誌・寄稿および査読に関する規則集</w:t>
      </w:r>
      <w:r w:rsidRPr="008C0217">
        <w:rPr>
          <w:sz w:val="18"/>
        </w:rPr>
        <w:t>”</w:t>
      </w:r>
      <w:r w:rsidR="00AC4AD5" w:rsidRPr="008C0217">
        <w:rPr>
          <w:sz w:val="18"/>
        </w:rPr>
        <w:t>，</w:t>
      </w:r>
      <w:r w:rsidR="00AC4AD5" w:rsidRPr="008C0217">
        <w:rPr>
          <w:sz w:val="18"/>
        </w:rPr>
        <w:t>https://www.rsj.or.jp/content/files/data_rules/F-02.pdf</w:t>
      </w:r>
    </w:p>
    <w:sectPr w:rsidR="00AC4AD5" w:rsidRPr="008C0217">
      <w:pgSz w:w="11906" w:h="16838" w:code="9"/>
      <w:pgMar w:top="1134" w:right="1134" w:bottom="1531" w:left="1134" w:header="851" w:footer="992" w:gutter="0"/>
      <w:paperSrc w:first="7" w:other="7"/>
      <w:cols w:num="2" w:space="309"/>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774AC" w14:textId="77777777" w:rsidR="008C040F" w:rsidRDefault="008C040F" w:rsidP="00306A32">
      <w:r>
        <w:separator/>
      </w:r>
    </w:p>
  </w:endnote>
  <w:endnote w:type="continuationSeparator" w:id="0">
    <w:p w14:paraId="10F3DB63" w14:textId="77777777" w:rsidR="008C040F" w:rsidRDefault="008C040F" w:rsidP="00306A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ゴシック">
    <w:altName w:val="ＭＳ 明朝"/>
    <w:panose1 w:val="00000000000000000000"/>
    <w:charset w:val="80"/>
    <w:family w:val="roman"/>
    <w:notTrueType/>
    <w:pitch w:val="default"/>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0F92D" w14:textId="77777777" w:rsidR="008C040F" w:rsidRDefault="008C040F" w:rsidP="00306A32">
      <w:r>
        <w:separator/>
      </w:r>
    </w:p>
  </w:footnote>
  <w:footnote w:type="continuationSeparator" w:id="0">
    <w:p w14:paraId="18158327" w14:textId="77777777" w:rsidR="008C040F" w:rsidRDefault="008C040F" w:rsidP="00306A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18E0E4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11FB2"/>
    <w:multiLevelType w:val="multilevel"/>
    <w:tmpl w:val="52AE57EA"/>
    <w:lvl w:ilvl="0">
      <w:start w:val="2"/>
      <w:numFmt w:val="decimal"/>
      <w:lvlText w:val="%1."/>
      <w:lvlJc w:val="left"/>
      <w:pPr>
        <w:tabs>
          <w:tab w:val="num" w:pos="425"/>
        </w:tabs>
        <w:ind w:left="425" w:hanging="425"/>
      </w:pPr>
      <w:rPr>
        <w:rFonts w:hint="eastAsia"/>
      </w:rPr>
    </w:lvl>
    <w:lvl w:ilvl="1">
      <w:start w:val="2"/>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 w15:restartNumberingAfterBreak="0">
    <w:nsid w:val="03615C34"/>
    <w:multiLevelType w:val="multilevel"/>
    <w:tmpl w:val="5C28BDCE"/>
    <w:lvl w:ilvl="0">
      <w:start w:val="3"/>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B4A5267"/>
    <w:multiLevelType w:val="hybridMultilevel"/>
    <w:tmpl w:val="C90EC3A8"/>
    <w:lvl w:ilvl="0" w:tplc="AF46ACDA">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0BA851CF"/>
    <w:multiLevelType w:val="singleLevel"/>
    <w:tmpl w:val="04090001"/>
    <w:lvl w:ilvl="0">
      <w:start w:val="1"/>
      <w:numFmt w:val="bullet"/>
      <w:lvlText w:val=""/>
      <w:lvlJc w:val="left"/>
      <w:pPr>
        <w:tabs>
          <w:tab w:val="num" w:pos="425"/>
        </w:tabs>
        <w:ind w:left="425" w:hanging="425"/>
      </w:pPr>
      <w:rPr>
        <w:rFonts w:ascii="Wingdings" w:hAnsi="Wingdings" w:hint="default"/>
      </w:rPr>
    </w:lvl>
  </w:abstractNum>
  <w:abstractNum w:abstractNumId="5" w15:restartNumberingAfterBreak="0">
    <w:nsid w:val="0C10636F"/>
    <w:multiLevelType w:val="singleLevel"/>
    <w:tmpl w:val="04090001"/>
    <w:lvl w:ilvl="0">
      <w:start w:val="1"/>
      <w:numFmt w:val="bullet"/>
      <w:lvlText w:val=""/>
      <w:lvlJc w:val="left"/>
      <w:pPr>
        <w:tabs>
          <w:tab w:val="num" w:pos="425"/>
        </w:tabs>
        <w:ind w:left="425" w:hanging="425"/>
      </w:pPr>
      <w:rPr>
        <w:rFonts w:ascii="Wingdings" w:hAnsi="Wingdings" w:hint="default"/>
      </w:rPr>
    </w:lvl>
  </w:abstractNum>
  <w:abstractNum w:abstractNumId="6" w15:restartNumberingAfterBreak="0">
    <w:nsid w:val="0CA1288C"/>
    <w:multiLevelType w:val="multilevel"/>
    <w:tmpl w:val="8C5AB9E4"/>
    <w:lvl w:ilvl="0">
      <w:start w:val="4"/>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123774B6"/>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8" w15:restartNumberingAfterBreak="0">
    <w:nsid w:val="13A9794B"/>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 w15:restartNumberingAfterBreak="0">
    <w:nsid w:val="15407867"/>
    <w:multiLevelType w:val="singleLevel"/>
    <w:tmpl w:val="2E0AB018"/>
    <w:lvl w:ilvl="0">
      <w:start w:val="1"/>
      <w:numFmt w:val="decimal"/>
      <w:lvlText w:val="[%1]"/>
      <w:lvlJc w:val="left"/>
      <w:pPr>
        <w:tabs>
          <w:tab w:val="num" w:pos="330"/>
        </w:tabs>
        <w:ind w:left="330" w:hanging="330"/>
      </w:pPr>
      <w:rPr>
        <w:rFonts w:hint="eastAsia"/>
      </w:rPr>
    </w:lvl>
  </w:abstractNum>
  <w:abstractNum w:abstractNumId="10" w15:restartNumberingAfterBreak="0">
    <w:nsid w:val="1C2440E7"/>
    <w:multiLevelType w:val="multilevel"/>
    <w:tmpl w:val="C6A4FB0A"/>
    <w:lvl w:ilvl="0">
      <w:start w:val="3"/>
      <w:numFmt w:val="decimal"/>
      <w:lvlText w:val="%1."/>
      <w:lvlJc w:val="left"/>
      <w:pPr>
        <w:tabs>
          <w:tab w:val="num" w:pos="425"/>
        </w:tabs>
        <w:ind w:left="425" w:hanging="425"/>
      </w:pPr>
      <w:rPr>
        <w:rFonts w:hint="eastAsia"/>
      </w:rPr>
    </w:lvl>
    <w:lvl w:ilvl="1">
      <w:start w:val="2"/>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1" w15:restartNumberingAfterBreak="0">
    <w:nsid w:val="252E2235"/>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2" w15:restartNumberingAfterBreak="0">
    <w:nsid w:val="25C82068"/>
    <w:multiLevelType w:val="hybridMultilevel"/>
    <w:tmpl w:val="64404F74"/>
    <w:lvl w:ilvl="0" w:tplc="A0986006">
      <w:start w:val="1"/>
      <w:numFmt w:val="lowerLetter"/>
      <w:lvlText w:val="(%1)"/>
      <w:lvlJc w:val="left"/>
      <w:pPr>
        <w:tabs>
          <w:tab w:val="num" w:pos="560"/>
        </w:tabs>
        <w:ind w:left="560" w:hanging="360"/>
      </w:pPr>
      <w:rPr>
        <w:rFonts w:hint="eastAsia"/>
        <w:sz w:val="20"/>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abstractNum w:abstractNumId="13" w15:restartNumberingAfterBreak="0">
    <w:nsid w:val="271E6FC0"/>
    <w:multiLevelType w:val="singleLevel"/>
    <w:tmpl w:val="04090001"/>
    <w:lvl w:ilvl="0">
      <w:start w:val="1"/>
      <w:numFmt w:val="bullet"/>
      <w:lvlText w:val=""/>
      <w:lvlJc w:val="left"/>
      <w:pPr>
        <w:tabs>
          <w:tab w:val="num" w:pos="425"/>
        </w:tabs>
        <w:ind w:left="425" w:hanging="425"/>
      </w:pPr>
      <w:rPr>
        <w:rFonts w:ascii="Wingdings" w:hAnsi="Wingdings" w:hint="default"/>
      </w:rPr>
    </w:lvl>
  </w:abstractNum>
  <w:abstractNum w:abstractNumId="14" w15:restartNumberingAfterBreak="0">
    <w:nsid w:val="28213B4E"/>
    <w:multiLevelType w:val="hybridMultilevel"/>
    <w:tmpl w:val="98B60704"/>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5" w15:restartNumberingAfterBreak="0">
    <w:nsid w:val="2B78524B"/>
    <w:multiLevelType w:val="hybridMultilevel"/>
    <w:tmpl w:val="3124A11C"/>
    <w:lvl w:ilvl="0" w:tplc="C5026F0C">
      <w:start w:val="1"/>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2BEE100E"/>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7" w15:restartNumberingAfterBreak="0">
    <w:nsid w:val="2F2969CA"/>
    <w:multiLevelType w:val="multilevel"/>
    <w:tmpl w:val="E35243F0"/>
    <w:lvl w:ilvl="0">
      <w:start w:val="1"/>
      <w:numFmt w:val="decimal"/>
      <w:lvlText w:val="%1."/>
      <w:lvlJc w:val="left"/>
      <w:pPr>
        <w:tabs>
          <w:tab w:val="num" w:pos="425"/>
        </w:tabs>
        <w:ind w:left="425" w:hanging="425"/>
      </w:pPr>
      <w:rPr>
        <w:rFonts w:ascii="Arial" w:eastAsia="MSゴシック" w:hAnsi="Arial" w:hint="default"/>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8" w15:restartNumberingAfterBreak="0">
    <w:nsid w:val="30963974"/>
    <w:multiLevelType w:val="hybridMultilevel"/>
    <w:tmpl w:val="85F21E5A"/>
    <w:lvl w:ilvl="0" w:tplc="E0EA0288">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38030211"/>
    <w:multiLevelType w:val="singleLevel"/>
    <w:tmpl w:val="0409000F"/>
    <w:lvl w:ilvl="0">
      <w:start w:val="1"/>
      <w:numFmt w:val="decimal"/>
      <w:lvlText w:val="%1."/>
      <w:lvlJc w:val="left"/>
      <w:pPr>
        <w:tabs>
          <w:tab w:val="num" w:pos="425"/>
        </w:tabs>
        <w:ind w:left="425" w:hanging="425"/>
      </w:pPr>
    </w:lvl>
  </w:abstractNum>
  <w:abstractNum w:abstractNumId="20" w15:restartNumberingAfterBreak="0">
    <w:nsid w:val="40B05627"/>
    <w:multiLevelType w:val="singleLevel"/>
    <w:tmpl w:val="0409000F"/>
    <w:lvl w:ilvl="0">
      <w:start w:val="1"/>
      <w:numFmt w:val="decimal"/>
      <w:lvlText w:val="%1."/>
      <w:lvlJc w:val="left"/>
      <w:pPr>
        <w:tabs>
          <w:tab w:val="num" w:pos="425"/>
        </w:tabs>
        <w:ind w:left="425" w:hanging="425"/>
      </w:pPr>
    </w:lvl>
  </w:abstractNum>
  <w:abstractNum w:abstractNumId="21" w15:restartNumberingAfterBreak="0">
    <w:nsid w:val="4126003B"/>
    <w:multiLevelType w:val="singleLevel"/>
    <w:tmpl w:val="0409000F"/>
    <w:lvl w:ilvl="0">
      <w:start w:val="1"/>
      <w:numFmt w:val="decimal"/>
      <w:lvlText w:val="%1."/>
      <w:lvlJc w:val="left"/>
      <w:pPr>
        <w:tabs>
          <w:tab w:val="num" w:pos="425"/>
        </w:tabs>
        <w:ind w:left="425" w:hanging="425"/>
      </w:pPr>
    </w:lvl>
  </w:abstractNum>
  <w:abstractNum w:abstractNumId="22" w15:restartNumberingAfterBreak="0">
    <w:nsid w:val="4448444A"/>
    <w:multiLevelType w:val="singleLevel"/>
    <w:tmpl w:val="3C10C4DA"/>
    <w:lvl w:ilvl="0">
      <w:numFmt w:val="bullet"/>
      <w:lvlText w:val="○"/>
      <w:lvlJc w:val="left"/>
      <w:pPr>
        <w:tabs>
          <w:tab w:val="num" w:pos="195"/>
        </w:tabs>
        <w:ind w:left="195" w:hanging="195"/>
      </w:pPr>
      <w:rPr>
        <w:rFonts w:ascii="ＭＳ 明朝" w:hint="eastAsia"/>
      </w:rPr>
    </w:lvl>
  </w:abstractNum>
  <w:abstractNum w:abstractNumId="23" w15:restartNumberingAfterBreak="0">
    <w:nsid w:val="4583728B"/>
    <w:multiLevelType w:val="singleLevel"/>
    <w:tmpl w:val="0409000F"/>
    <w:lvl w:ilvl="0">
      <w:start w:val="1"/>
      <w:numFmt w:val="decimal"/>
      <w:lvlText w:val="%1."/>
      <w:lvlJc w:val="left"/>
      <w:pPr>
        <w:tabs>
          <w:tab w:val="num" w:pos="425"/>
        </w:tabs>
        <w:ind w:left="425" w:hanging="425"/>
      </w:pPr>
    </w:lvl>
  </w:abstractNum>
  <w:abstractNum w:abstractNumId="24" w15:restartNumberingAfterBreak="0">
    <w:nsid w:val="46061509"/>
    <w:multiLevelType w:val="singleLevel"/>
    <w:tmpl w:val="0409000F"/>
    <w:lvl w:ilvl="0">
      <w:start w:val="1"/>
      <w:numFmt w:val="decimal"/>
      <w:lvlText w:val="%1."/>
      <w:lvlJc w:val="left"/>
      <w:pPr>
        <w:tabs>
          <w:tab w:val="num" w:pos="425"/>
        </w:tabs>
        <w:ind w:left="425" w:hanging="425"/>
      </w:pPr>
    </w:lvl>
  </w:abstractNum>
  <w:abstractNum w:abstractNumId="25" w15:restartNumberingAfterBreak="0">
    <w:nsid w:val="477F1576"/>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6" w15:restartNumberingAfterBreak="0">
    <w:nsid w:val="4D213A47"/>
    <w:multiLevelType w:val="hybridMultilevel"/>
    <w:tmpl w:val="EA80E378"/>
    <w:lvl w:ilvl="0" w:tplc="0D143330">
      <w:start w:val="1"/>
      <w:numFmt w:val="lowerLetter"/>
      <w:pStyle w:val="2"/>
      <w:lvlText w:val="(%1)"/>
      <w:lvlJc w:val="left"/>
      <w:pPr>
        <w:tabs>
          <w:tab w:val="num" w:pos="560"/>
        </w:tabs>
        <w:ind w:left="560" w:hanging="360"/>
      </w:pPr>
      <w:rPr>
        <w:rFonts w:hint="eastAsia"/>
        <w:sz w:val="20"/>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abstractNum w:abstractNumId="27" w15:restartNumberingAfterBreak="0">
    <w:nsid w:val="504825E0"/>
    <w:multiLevelType w:val="singleLevel"/>
    <w:tmpl w:val="0409000F"/>
    <w:lvl w:ilvl="0">
      <w:start w:val="1"/>
      <w:numFmt w:val="decimal"/>
      <w:lvlText w:val="%1."/>
      <w:lvlJc w:val="left"/>
      <w:pPr>
        <w:tabs>
          <w:tab w:val="num" w:pos="425"/>
        </w:tabs>
        <w:ind w:left="425" w:hanging="425"/>
      </w:pPr>
    </w:lvl>
  </w:abstractNum>
  <w:abstractNum w:abstractNumId="28" w15:restartNumberingAfterBreak="0">
    <w:nsid w:val="50A75713"/>
    <w:multiLevelType w:val="singleLevel"/>
    <w:tmpl w:val="0409000F"/>
    <w:lvl w:ilvl="0">
      <w:start w:val="1"/>
      <w:numFmt w:val="decimal"/>
      <w:lvlText w:val="%1."/>
      <w:lvlJc w:val="left"/>
      <w:pPr>
        <w:tabs>
          <w:tab w:val="num" w:pos="425"/>
        </w:tabs>
        <w:ind w:left="425" w:hanging="425"/>
      </w:pPr>
    </w:lvl>
  </w:abstractNum>
  <w:abstractNum w:abstractNumId="29" w15:restartNumberingAfterBreak="0">
    <w:nsid w:val="55ED2B81"/>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0" w15:restartNumberingAfterBreak="0">
    <w:nsid w:val="5AF8221A"/>
    <w:multiLevelType w:val="multilevel"/>
    <w:tmpl w:val="5C28BDCE"/>
    <w:lvl w:ilvl="0">
      <w:start w:val="3"/>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1" w15:restartNumberingAfterBreak="0">
    <w:nsid w:val="5DF65DE7"/>
    <w:multiLevelType w:val="singleLevel"/>
    <w:tmpl w:val="0409000F"/>
    <w:lvl w:ilvl="0">
      <w:start w:val="1"/>
      <w:numFmt w:val="decimal"/>
      <w:lvlText w:val="%1."/>
      <w:lvlJc w:val="left"/>
      <w:pPr>
        <w:tabs>
          <w:tab w:val="num" w:pos="425"/>
        </w:tabs>
        <w:ind w:left="425" w:hanging="425"/>
      </w:pPr>
    </w:lvl>
  </w:abstractNum>
  <w:abstractNum w:abstractNumId="32" w15:restartNumberingAfterBreak="0">
    <w:nsid w:val="61414E6D"/>
    <w:multiLevelType w:val="singleLevel"/>
    <w:tmpl w:val="C3E233D8"/>
    <w:lvl w:ilvl="0">
      <w:start w:val="1"/>
      <w:numFmt w:val="decimal"/>
      <w:lvlText w:val="%1)"/>
      <w:lvlJc w:val="left"/>
      <w:pPr>
        <w:tabs>
          <w:tab w:val="num" w:pos="165"/>
        </w:tabs>
        <w:ind w:left="165" w:hanging="165"/>
      </w:pPr>
      <w:rPr>
        <w:rFonts w:hint="eastAsia"/>
      </w:rPr>
    </w:lvl>
  </w:abstractNum>
  <w:abstractNum w:abstractNumId="33" w15:restartNumberingAfterBreak="0">
    <w:nsid w:val="63866A3C"/>
    <w:multiLevelType w:val="hybridMultilevel"/>
    <w:tmpl w:val="5404AA22"/>
    <w:lvl w:ilvl="0" w:tplc="BC9C4A8C">
      <w:start w:val="1"/>
      <w:numFmt w:val="decimal"/>
      <w:lvlText w:val="%1."/>
      <w:lvlJc w:val="left"/>
      <w:pPr>
        <w:tabs>
          <w:tab w:val="num" w:pos="360"/>
        </w:tabs>
        <w:ind w:left="360" w:hanging="360"/>
      </w:pPr>
      <w:rPr>
        <w:rFonts w:ascii="ＭＳ ゴシック" w:eastAsia="ＭＳ ゴシック" w:hAnsi="ＭＳ ゴシック"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4" w15:restartNumberingAfterBreak="0">
    <w:nsid w:val="6E63241F"/>
    <w:multiLevelType w:val="singleLevel"/>
    <w:tmpl w:val="D85E3128"/>
    <w:lvl w:ilvl="0">
      <w:start w:val="1"/>
      <w:numFmt w:val="bullet"/>
      <w:lvlText w:val="○"/>
      <w:lvlJc w:val="left"/>
      <w:pPr>
        <w:tabs>
          <w:tab w:val="num" w:pos="225"/>
        </w:tabs>
        <w:ind w:left="225" w:hanging="225"/>
      </w:pPr>
      <w:rPr>
        <w:rFonts w:ascii="ＭＳ 明朝" w:hint="eastAsia"/>
      </w:rPr>
    </w:lvl>
  </w:abstractNum>
  <w:abstractNum w:abstractNumId="35" w15:restartNumberingAfterBreak="0">
    <w:nsid w:val="72637E48"/>
    <w:multiLevelType w:val="multilevel"/>
    <w:tmpl w:val="C3F29CDC"/>
    <w:lvl w:ilvl="0">
      <w:start w:val="3"/>
      <w:numFmt w:val="decimal"/>
      <w:lvlText w:val="%1"/>
      <w:lvlJc w:val="left"/>
      <w:pPr>
        <w:tabs>
          <w:tab w:val="num" w:pos="360"/>
        </w:tabs>
        <w:ind w:left="360" w:hanging="360"/>
      </w:pPr>
      <w:rPr>
        <w:rFonts w:hint="eastAsia"/>
        <w:sz w:val="20"/>
      </w:rPr>
    </w:lvl>
    <w:lvl w:ilvl="1">
      <w:start w:val="1"/>
      <w:numFmt w:val="decimal"/>
      <w:lvlText w:val="%1.%2"/>
      <w:lvlJc w:val="left"/>
      <w:pPr>
        <w:tabs>
          <w:tab w:val="num" w:pos="360"/>
        </w:tabs>
        <w:ind w:left="360" w:hanging="360"/>
      </w:pPr>
      <w:rPr>
        <w:rFonts w:hint="eastAsia"/>
        <w:sz w:val="20"/>
      </w:rPr>
    </w:lvl>
    <w:lvl w:ilvl="2">
      <w:start w:val="1"/>
      <w:numFmt w:val="decimal"/>
      <w:lvlText w:val="%1.%2.%3"/>
      <w:lvlJc w:val="left"/>
      <w:pPr>
        <w:tabs>
          <w:tab w:val="num" w:pos="720"/>
        </w:tabs>
        <w:ind w:left="720" w:hanging="720"/>
      </w:pPr>
      <w:rPr>
        <w:rFonts w:hint="eastAsia"/>
        <w:sz w:val="20"/>
      </w:rPr>
    </w:lvl>
    <w:lvl w:ilvl="3">
      <w:start w:val="1"/>
      <w:numFmt w:val="decimal"/>
      <w:lvlText w:val="%1.%2.%3.%4"/>
      <w:lvlJc w:val="left"/>
      <w:pPr>
        <w:tabs>
          <w:tab w:val="num" w:pos="720"/>
        </w:tabs>
        <w:ind w:left="720" w:hanging="720"/>
      </w:pPr>
      <w:rPr>
        <w:rFonts w:hint="eastAsia"/>
        <w:sz w:val="20"/>
      </w:rPr>
    </w:lvl>
    <w:lvl w:ilvl="4">
      <w:start w:val="1"/>
      <w:numFmt w:val="decimal"/>
      <w:lvlText w:val="%1.%2.%3.%4.%5"/>
      <w:lvlJc w:val="left"/>
      <w:pPr>
        <w:tabs>
          <w:tab w:val="num" w:pos="1080"/>
        </w:tabs>
        <w:ind w:left="1080" w:hanging="1080"/>
      </w:pPr>
      <w:rPr>
        <w:rFonts w:hint="eastAsia"/>
        <w:sz w:val="20"/>
      </w:rPr>
    </w:lvl>
    <w:lvl w:ilvl="5">
      <w:start w:val="1"/>
      <w:numFmt w:val="decimal"/>
      <w:lvlText w:val="%1.%2.%3.%4.%5.%6"/>
      <w:lvlJc w:val="left"/>
      <w:pPr>
        <w:tabs>
          <w:tab w:val="num" w:pos="1080"/>
        </w:tabs>
        <w:ind w:left="1080" w:hanging="1080"/>
      </w:pPr>
      <w:rPr>
        <w:rFonts w:hint="eastAsia"/>
        <w:sz w:val="20"/>
      </w:rPr>
    </w:lvl>
    <w:lvl w:ilvl="6">
      <w:start w:val="1"/>
      <w:numFmt w:val="decimal"/>
      <w:lvlText w:val="%1.%2.%3.%4.%5.%6.%7"/>
      <w:lvlJc w:val="left"/>
      <w:pPr>
        <w:tabs>
          <w:tab w:val="num" w:pos="1440"/>
        </w:tabs>
        <w:ind w:left="1440" w:hanging="1440"/>
      </w:pPr>
      <w:rPr>
        <w:rFonts w:hint="eastAsia"/>
        <w:sz w:val="20"/>
      </w:rPr>
    </w:lvl>
    <w:lvl w:ilvl="7">
      <w:start w:val="1"/>
      <w:numFmt w:val="decimal"/>
      <w:lvlText w:val="%1.%2.%3.%4.%5.%6.%7.%8"/>
      <w:lvlJc w:val="left"/>
      <w:pPr>
        <w:tabs>
          <w:tab w:val="num" w:pos="1440"/>
        </w:tabs>
        <w:ind w:left="1440" w:hanging="1440"/>
      </w:pPr>
      <w:rPr>
        <w:rFonts w:hint="eastAsia"/>
        <w:sz w:val="20"/>
      </w:rPr>
    </w:lvl>
    <w:lvl w:ilvl="8">
      <w:start w:val="1"/>
      <w:numFmt w:val="decimal"/>
      <w:lvlText w:val="%1.%2.%3.%4.%5.%6.%7.%8.%9"/>
      <w:lvlJc w:val="left"/>
      <w:pPr>
        <w:tabs>
          <w:tab w:val="num" w:pos="1440"/>
        </w:tabs>
        <w:ind w:left="1440" w:hanging="1440"/>
      </w:pPr>
      <w:rPr>
        <w:rFonts w:hint="eastAsia"/>
        <w:sz w:val="20"/>
      </w:rPr>
    </w:lvl>
  </w:abstractNum>
  <w:abstractNum w:abstractNumId="36" w15:restartNumberingAfterBreak="0">
    <w:nsid w:val="73572A16"/>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7" w15:restartNumberingAfterBreak="0">
    <w:nsid w:val="773469F0"/>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8" w15:restartNumberingAfterBreak="0">
    <w:nsid w:val="774A1517"/>
    <w:multiLevelType w:val="singleLevel"/>
    <w:tmpl w:val="0409000F"/>
    <w:lvl w:ilvl="0">
      <w:start w:val="1"/>
      <w:numFmt w:val="decimal"/>
      <w:lvlText w:val="%1."/>
      <w:lvlJc w:val="left"/>
      <w:pPr>
        <w:tabs>
          <w:tab w:val="num" w:pos="425"/>
        </w:tabs>
        <w:ind w:left="425" w:hanging="425"/>
      </w:pPr>
    </w:lvl>
  </w:abstractNum>
  <w:abstractNum w:abstractNumId="39" w15:restartNumberingAfterBreak="0">
    <w:nsid w:val="78617FB7"/>
    <w:multiLevelType w:val="multilevel"/>
    <w:tmpl w:val="D21AC97C"/>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0" w15:restartNumberingAfterBreak="0">
    <w:nsid w:val="79B8629C"/>
    <w:multiLevelType w:val="singleLevel"/>
    <w:tmpl w:val="87B847AE"/>
    <w:lvl w:ilvl="0">
      <w:start w:val="3"/>
      <w:numFmt w:val="decimal"/>
      <w:lvlText w:val="%1."/>
      <w:lvlJc w:val="left"/>
      <w:pPr>
        <w:tabs>
          <w:tab w:val="num" w:pos="425"/>
        </w:tabs>
        <w:ind w:left="425" w:hanging="425"/>
      </w:pPr>
      <w:rPr>
        <w:rFonts w:hint="eastAsia"/>
      </w:rPr>
    </w:lvl>
  </w:abstractNum>
  <w:num w:numId="1" w16cid:durableId="336006852">
    <w:abstractNumId w:val="34"/>
  </w:num>
  <w:num w:numId="2" w16cid:durableId="1543594716">
    <w:abstractNumId w:val="8"/>
  </w:num>
  <w:num w:numId="3" w16cid:durableId="1831360576">
    <w:abstractNumId w:val="5"/>
  </w:num>
  <w:num w:numId="4" w16cid:durableId="1166746437">
    <w:abstractNumId w:val="31"/>
  </w:num>
  <w:num w:numId="5" w16cid:durableId="850879234">
    <w:abstractNumId w:val="20"/>
  </w:num>
  <w:num w:numId="6" w16cid:durableId="2114202481">
    <w:abstractNumId w:val="27"/>
  </w:num>
  <w:num w:numId="7" w16cid:durableId="652149002">
    <w:abstractNumId w:val="24"/>
  </w:num>
  <w:num w:numId="8" w16cid:durableId="847673675">
    <w:abstractNumId w:val="21"/>
  </w:num>
  <w:num w:numId="9" w16cid:durableId="1939942632">
    <w:abstractNumId w:val="40"/>
  </w:num>
  <w:num w:numId="10" w16cid:durableId="1875264164">
    <w:abstractNumId w:val="23"/>
  </w:num>
  <w:num w:numId="11" w16cid:durableId="287469497">
    <w:abstractNumId w:val="7"/>
  </w:num>
  <w:num w:numId="12" w16cid:durableId="1936087995">
    <w:abstractNumId w:val="25"/>
  </w:num>
  <w:num w:numId="13" w16cid:durableId="500319496">
    <w:abstractNumId w:val="37"/>
  </w:num>
  <w:num w:numId="14" w16cid:durableId="861212570">
    <w:abstractNumId w:val="39"/>
  </w:num>
  <w:num w:numId="15" w16cid:durableId="1385134022">
    <w:abstractNumId w:val="29"/>
  </w:num>
  <w:num w:numId="16" w16cid:durableId="73430854">
    <w:abstractNumId w:val="11"/>
  </w:num>
  <w:num w:numId="17" w16cid:durableId="952828659">
    <w:abstractNumId w:val="36"/>
  </w:num>
  <w:num w:numId="18" w16cid:durableId="1077216256">
    <w:abstractNumId w:val="28"/>
  </w:num>
  <w:num w:numId="19" w16cid:durableId="1832334724">
    <w:abstractNumId w:val="17"/>
  </w:num>
  <w:num w:numId="20" w16cid:durableId="1504708549">
    <w:abstractNumId w:val="16"/>
  </w:num>
  <w:num w:numId="21" w16cid:durableId="483398600">
    <w:abstractNumId w:val="1"/>
  </w:num>
  <w:num w:numId="22" w16cid:durableId="387657395">
    <w:abstractNumId w:val="19"/>
  </w:num>
  <w:num w:numId="23" w16cid:durableId="67581346">
    <w:abstractNumId w:val="10"/>
  </w:num>
  <w:num w:numId="24" w16cid:durableId="181434191">
    <w:abstractNumId w:val="2"/>
  </w:num>
  <w:num w:numId="25" w16cid:durableId="1623071185">
    <w:abstractNumId w:val="4"/>
  </w:num>
  <w:num w:numId="26" w16cid:durableId="808863112">
    <w:abstractNumId w:val="13"/>
  </w:num>
  <w:num w:numId="27" w16cid:durableId="721558121">
    <w:abstractNumId w:val="30"/>
  </w:num>
  <w:num w:numId="28" w16cid:durableId="1148786834">
    <w:abstractNumId w:val="38"/>
  </w:num>
  <w:num w:numId="29" w16cid:durableId="1980529741">
    <w:abstractNumId w:val="6"/>
  </w:num>
  <w:num w:numId="30" w16cid:durableId="1078291138">
    <w:abstractNumId w:val="32"/>
  </w:num>
  <w:num w:numId="31" w16cid:durableId="2074500807">
    <w:abstractNumId w:val="22"/>
  </w:num>
  <w:num w:numId="32" w16cid:durableId="1424187203">
    <w:abstractNumId w:val="3"/>
  </w:num>
  <w:num w:numId="33" w16cid:durableId="847407520">
    <w:abstractNumId w:val="14"/>
  </w:num>
  <w:num w:numId="34" w16cid:durableId="1929994576">
    <w:abstractNumId w:val="9"/>
  </w:num>
  <w:num w:numId="35" w16cid:durableId="1698847757">
    <w:abstractNumId w:val="18"/>
  </w:num>
  <w:num w:numId="36" w16cid:durableId="1728451683">
    <w:abstractNumId w:val="15"/>
  </w:num>
  <w:num w:numId="37" w16cid:durableId="965890675">
    <w:abstractNumId w:val="12"/>
  </w:num>
  <w:num w:numId="38" w16cid:durableId="969702126">
    <w:abstractNumId w:val="26"/>
  </w:num>
  <w:num w:numId="39" w16cid:durableId="2094083922">
    <w:abstractNumId w:val="35"/>
  </w:num>
  <w:num w:numId="40" w16cid:durableId="115762462">
    <w:abstractNumId w:val="33"/>
  </w:num>
  <w:num w:numId="41" w16cid:durableId="1707678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2"/>
  <w:autoHyphenation/>
  <w:hyphenationZone w:val="142"/>
  <w:drawingGridHorizontalSpacing w:val="100"/>
  <w:drawingGridVerticalSpacing w:val="140"/>
  <w:displayHorizontalDrawingGridEvery w:val="0"/>
  <w:displayVerticalDrawingGridEvery w:val="2"/>
  <w:characterSpacingControl w:val="compressPunctuation"/>
  <w:hdrShapeDefaults>
    <o:shapedefaults v:ext="edit" spidmax="2050" o:allowoverlap="f" fill="f" fillcolor="white" stroke="f">
      <v:fill color="white" on="f"/>
      <v:stroke on="f"/>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zIxNDc0MrIwsrBQ0lEKTi0uzszPAykwrgUAYVhuzywAAAA="/>
  </w:docVars>
  <w:rsids>
    <w:rsidRoot w:val="006651BF"/>
    <w:rsid w:val="00033543"/>
    <w:rsid w:val="00077D68"/>
    <w:rsid w:val="00092A74"/>
    <w:rsid w:val="000968B6"/>
    <w:rsid w:val="00097577"/>
    <w:rsid w:val="000C38DE"/>
    <w:rsid w:val="000D6F0B"/>
    <w:rsid w:val="000E411D"/>
    <w:rsid w:val="00102C49"/>
    <w:rsid w:val="001330EA"/>
    <w:rsid w:val="001347A8"/>
    <w:rsid w:val="0014029E"/>
    <w:rsid w:val="00147445"/>
    <w:rsid w:val="00162254"/>
    <w:rsid w:val="00170A25"/>
    <w:rsid w:val="001C6EDD"/>
    <w:rsid w:val="001D4217"/>
    <w:rsid w:val="001E0772"/>
    <w:rsid w:val="001E4508"/>
    <w:rsid w:val="001E51C3"/>
    <w:rsid w:val="001F539F"/>
    <w:rsid w:val="001F6647"/>
    <w:rsid w:val="00205C70"/>
    <w:rsid w:val="00241109"/>
    <w:rsid w:val="002921E8"/>
    <w:rsid w:val="002E6346"/>
    <w:rsid w:val="00306A32"/>
    <w:rsid w:val="00313E4F"/>
    <w:rsid w:val="00316F02"/>
    <w:rsid w:val="003401DE"/>
    <w:rsid w:val="00342739"/>
    <w:rsid w:val="00350F3D"/>
    <w:rsid w:val="00381247"/>
    <w:rsid w:val="00382D37"/>
    <w:rsid w:val="003D1371"/>
    <w:rsid w:val="003D3915"/>
    <w:rsid w:val="003E43FE"/>
    <w:rsid w:val="00404753"/>
    <w:rsid w:val="004221D8"/>
    <w:rsid w:val="00426095"/>
    <w:rsid w:val="00456874"/>
    <w:rsid w:val="004C70BB"/>
    <w:rsid w:val="00513AA3"/>
    <w:rsid w:val="00521F86"/>
    <w:rsid w:val="00537110"/>
    <w:rsid w:val="00545A91"/>
    <w:rsid w:val="00584904"/>
    <w:rsid w:val="005953DE"/>
    <w:rsid w:val="005A4B5A"/>
    <w:rsid w:val="005D3AB1"/>
    <w:rsid w:val="005D4D1E"/>
    <w:rsid w:val="005E034F"/>
    <w:rsid w:val="005E119A"/>
    <w:rsid w:val="005E2310"/>
    <w:rsid w:val="005E3E8C"/>
    <w:rsid w:val="00631B93"/>
    <w:rsid w:val="0065322B"/>
    <w:rsid w:val="006651BF"/>
    <w:rsid w:val="006740F4"/>
    <w:rsid w:val="00685202"/>
    <w:rsid w:val="006C421F"/>
    <w:rsid w:val="006D7552"/>
    <w:rsid w:val="006F780D"/>
    <w:rsid w:val="00725797"/>
    <w:rsid w:val="007361A7"/>
    <w:rsid w:val="0076367D"/>
    <w:rsid w:val="0077049F"/>
    <w:rsid w:val="007752EE"/>
    <w:rsid w:val="007B0C97"/>
    <w:rsid w:val="00805381"/>
    <w:rsid w:val="008351CD"/>
    <w:rsid w:val="008616B9"/>
    <w:rsid w:val="00861F97"/>
    <w:rsid w:val="008769A3"/>
    <w:rsid w:val="008A5706"/>
    <w:rsid w:val="008B328D"/>
    <w:rsid w:val="008C0217"/>
    <w:rsid w:val="008C040F"/>
    <w:rsid w:val="008C7F75"/>
    <w:rsid w:val="008D56CC"/>
    <w:rsid w:val="008F12B4"/>
    <w:rsid w:val="00910086"/>
    <w:rsid w:val="0092352B"/>
    <w:rsid w:val="0092444C"/>
    <w:rsid w:val="0093166D"/>
    <w:rsid w:val="00932CDA"/>
    <w:rsid w:val="00944F2C"/>
    <w:rsid w:val="00965075"/>
    <w:rsid w:val="009665F7"/>
    <w:rsid w:val="00966AC1"/>
    <w:rsid w:val="009970B7"/>
    <w:rsid w:val="009C4091"/>
    <w:rsid w:val="009D0D19"/>
    <w:rsid w:val="009D6EF9"/>
    <w:rsid w:val="009E0E45"/>
    <w:rsid w:val="009E4D64"/>
    <w:rsid w:val="009F4BAB"/>
    <w:rsid w:val="009F69F9"/>
    <w:rsid w:val="00A25B53"/>
    <w:rsid w:val="00A5154C"/>
    <w:rsid w:val="00A54B5E"/>
    <w:rsid w:val="00A759F4"/>
    <w:rsid w:val="00AC3648"/>
    <w:rsid w:val="00AC4AD5"/>
    <w:rsid w:val="00AC6B4E"/>
    <w:rsid w:val="00AF1E3E"/>
    <w:rsid w:val="00AF54D1"/>
    <w:rsid w:val="00B06D10"/>
    <w:rsid w:val="00B13826"/>
    <w:rsid w:val="00B15512"/>
    <w:rsid w:val="00B2361F"/>
    <w:rsid w:val="00B25020"/>
    <w:rsid w:val="00B53605"/>
    <w:rsid w:val="00B75F2B"/>
    <w:rsid w:val="00BA0346"/>
    <w:rsid w:val="00BB14B9"/>
    <w:rsid w:val="00BC7AF5"/>
    <w:rsid w:val="00BE12BF"/>
    <w:rsid w:val="00C1567C"/>
    <w:rsid w:val="00C52806"/>
    <w:rsid w:val="00C56466"/>
    <w:rsid w:val="00C604EE"/>
    <w:rsid w:val="00C82827"/>
    <w:rsid w:val="00CB15F3"/>
    <w:rsid w:val="00CB2EA3"/>
    <w:rsid w:val="00CC55FB"/>
    <w:rsid w:val="00CD3E16"/>
    <w:rsid w:val="00CD5D92"/>
    <w:rsid w:val="00D309F7"/>
    <w:rsid w:val="00D32A8D"/>
    <w:rsid w:val="00D32EB6"/>
    <w:rsid w:val="00D3622E"/>
    <w:rsid w:val="00D40C2A"/>
    <w:rsid w:val="00D440A5"/>
    <w:rsid w:val="00D82F62"/>
    <w:rsid w:val="00DB3ED3"/>
    <w:rsid w:val="00DD65B7"/>
    <w:rsid w:val="00E206C4"/>
    <w:rsid w:val="00E27DF3"/>
    <w:rsid w:val="00E27E01"/>
    <w:rsid w:val="00E41754"/>
    <w:rsid w:val="00E42C42"/>
    <w:rsid w:val="00E438F8"/>
    <w:rsid w:val="00E96AF2"/>
    <w:rsid w:val="00EA4CB9"/>
    <w:rsid w:val="00F05E4C"/>
    <w:rsid w:val="00F211F2"/>
    <w:rsid w:val="00F301A2"/>
    <w:rsid w:val="00F43890"/>
    <w:rsid w:val="00F56544"/>
    <w:rsid w:val="00FA0721"/>
    <w:rsid w:val="00FA2635"/>
    <w:rsid w:val="00FB307A"/>
    <w:rsid w:val="00FB3554"/>
    <w:rsid w:val="00FB5C06"/>
    <w:rsid w:val="00FD0265"/>
    <w:rsid w:val="00FD5393"/>
    <w:rsid w:val="00FD582F"/>
    <w:rsid w:val="00FD5BD6"/>
    <w:rsid w:val="00FE47D1"/>
    <w:rsid w:val="00FF35C2"/>
    <w:rsid w:val="00FF58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allowoverlap="f" fill="f" fillcolor="white" stroke="f">
      <v:fill color="white" on="f"/>
      <v:stroke on="f"/>
      <v:textbox inset="5.85pt,.7pt,5.85pt,.7pt"/>
    </o:shapedefaults>
    <o:shapelayout v:ext="edit">
      <o:idmap v:ext="edit" data="2"/>
    </o:shapelayout>
  </w:shapeDefaults>
  <w:decimalSymbol w:val="."/>
  <w:listSeparator w:val=","/>
  <w14:docId w14:val="7367972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spacing w:before="120" w:after="240"/>
    </w:pPr>
    <w:rPr>
      <w:b/>
    </w:rPr>
  </w:style>
  <w:style w:type="paragraph" w:customStyle="1" w:styleId="2">
    <w:name w:val="見出し2"/>
    <w:basedOn w:val="1"/>
    <w:pPr>
      <w:numPr>
        <w:numId w:val="38"/>
      </w:numPr>
    </w:pPr>
    <w:rPr>
      <w:sz w:val="20"/>
    </w:rPr>
  </w:style>
  <w:style w:type="paragraph" w:styleId="a4">
    <w:name w:val="Body Text"/>
    <w:basedOn w:val="a"/>
    <w:semiHidden/>
    <w:pPr>
      <w:tabs>
        <w:tab w:val="left" w:pos="0"/>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s>
      <w:autoSpaceDE w:val="0"/>
      <w:autoSpaceDN w:val="0"/>
      <w:adjustRightInd w:val="0"/>
      <w:spacing w:line="260" w:lineRule="exact"/>
      <w:jc w:val="left"/>
    </w:pPr>
    <w:rPr>
      <w:rFonts w:ascii="ＭＳ 明朝" w:hAnsi="ＭＳ 明朝"/>
      <w:color w:val="000000"/>
      <w:szCs w:val="24"/>
    </w:rPr>
  </w:style>
  <w:style w:type="paragraph" w:customStyle="1" w:styleId="1">
    <w:name w:val="見出し1"/>
    <w:basedOn w:val="a"/>
    <w:rPr>
      <w:rFonts w:eastAsia="ＭＳ ゴシック"/>
      <w:bCs/>
      <w:sz w:val="22"/>
    </w:rPr>
  </w:style>
  <w:style w:type="paragraph" w:customStyle="1" w:styleId="a5">
    <w:name w:val="参考文献"/>
    <w:basedOn w:val="a"/>
    <w:pPr>
      <w:ind w:left="199" w:hangingChars="105" w:hanging="199"/>
      <w:jc w:val="left"/>
    </w:pPr>
  </w:style>
  <w:style w:type="character" w:styleId="a6">
    <w:name w:val="Hyperlink"/>
    <w:semiHidden/>
    <w:rPr>
      <w:color w:val="0000FF"/>
      <w:u w:val="single"/>
    </w:rPr>
  </w:style>
  <w:style w:type="character" w:styleId="a7">
    <w:name w:val="FollowedHyperlink"/>
    <w:semiHidden/>
    <w:rPr>
      <w:color w:val="800080"/>
      <w:u w:val="single"/>
    </w:rPr>
  </w:style>
  <w:style w:type="paragraph" w:styleId="a8">
    <w:name w:val="Balloon Text"/>
    <w:basedOn w:val="a"/>
    <w:semiHidden/>
    <w:rPr>
      <w:rFonts w:ascii="Arial" w:eastAsia="ＭＳ ゴシック" w:hAnsi="Arial"/>
      <w:sz w:val="18"/>
      <w:szCs w:val="18"/>
    </w:rPr>
  </w:style>
  <w:style w:type="paragraph" w:styleId="a9">
    <w:name w:val="header"/>
    <w:basedOn w:val="a"/>
    <w:link w:val="aa"/>
    <w:uiPriority w:val="99"/>
    <w:unhideWhenUsed/>
    <w:rsid w:val="006651BF"/>
    <w:pPr>
      <w:tabs>
        <w:tab w:val="center" w:pos="4252"/>
        <w:tab w:val="right" w:pos="8504"/>
      </w:tabs>
      <w:snapToGrid w:val="0"/>
    </w:pPr>
    <w:rPr>
      <w:lang w:val="x-none" w:eastAsia="x-none"/>
    </w:rPr>
  </w:style>
  <w:style w:type="character" w:customStyle="1" w:styleId="aa">
    <w:name w:val="ヘッダー (文字)"/>
    <w:link w:val="a9"/>
    <w:uiPriority w:val="99"/>
    <w:rsid w:val="006651BF"/>
    <w:rPr>
      <w:rFonts w:ascii="Times New Roman" w:hAnsi="Times New Roman"/>
    </w:rPr>
  </w:style>
  <w:style w:type="paragraph" w:styleId="ab">
    <w:name w:val="footer"/>
    <w:basedOn w:val="a"/>
    <w:link w:val="ac"/>
    <w:uiPriority w:val="99"/>
    <w:unhideWhenUsed/>
    <w:rsid w:val="006651BF"/>
    <w:pPr>
      <w:tabs>
        <w:tab w:val="center" w:pos="4252"/>
        <w:tab w:val="right" w:pos="8504"/>
      </w:tabs>
      <w:snapToGrid w:val="0"/>
    </w:pPr>
    <w:rPr>
      <w:lang w:val="x-none" w:eastAsia="x-none"/>
    </w:rPr>
  </w:style>
  <w:style w:type="character" w:customStyle="1" w:styleId="ac">
    <w:name w:val="フッター (文字)"/>
    <w:link w:val="ab"/>
    <w:uiPriority w:val="99"/>
    <w:rsid w:val="006651BF"/>
    <w:rPr>
      <w:rFonts w:ascii="Times New Roman" w:hAnsi="Times New Roman"/>
    </w:rPr>
  </w:style>
  <w:style w:type="paragraph" w:styleId="ad">
    <w:name w:val="Date"/>
    <w:basedOn w:val="a"/>
    <w:next w:val="a"/>
    <w:link w:val="ae"/>
    <w:uiPriority w:val="99"/>
    <w:semiHidden/>
    <w:unhideWhenUsed/>
    <w:rsid w:val="00355C83"/>
    <w:rPr>
      <w:lang w:val="x-none" w:eastAsia="x-none"/>
    </w:rPr>
  </w:style>
  <w:style w:type="character" w:customStyle="1" w:styleId="ae">
    <w:name w:val="日付 (文字)"/>
    <w:link w:val="ad"/>
    <w:uiPriority w:val="99"/>
    <w:semiHidden/>
    <w:rsid w:val="00355C83"/>
    <w:rPr>
      <w:rFonts w:ascii="Times New Roman" w:hAnsi="Times New Roman"/>
    </w:rPr>
  </w:style>
  <w:style w:type="character" w:styleId="af">
    <w:name w:val="Unresolved Mention"/>
    <w:uiPriority w:val="99"/>
    <w:semiHidden/>
    <w:unhideWhenUsed/>
    <w:rsid w:val="00AC4AD5"/>
    <w:rPr>
      <w:color w:val="605E5C"/>
      <w:shd w:val="clear" w:color="auto" w:fill="E1DFDD"/>
    </w:rPr>
  </w:style>
  <w:style w:type="paragraph" w:styleId="af0">
    <w:name w:val="Revision"/>
    <w:hidden/>
    <w:uiPriority w:val="99"/>
    <w:semiHidden/>
    <w:rsid w:val="00FD026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00604">
      <w:bodyDiv w:val="1"/>
      <w:marLeft w:val="0"/>
      <w:marRight w:val="0"/>
      <w:marTop w:val="0"/>
      <w:marBottom w:val="0"/>
      <w:divBdr>
        <w:top w:val="none" w:sz="0" w:space="0" w:color="auto"/>
        <w:left w:val="none" w:sz="0" w:space="0" w:color="auto"/>
        <w:bottom w:val="none" w:sz="0" w:space="0" w:color="auto"/>
        <w:right w:val="none" w:sz="0" w:space="0" w:color="auto"/>
      </w:divBdr>
      <w:divsChild>
        <w:div w:id="339509234">
          <w:marLeft w:val="0"/>
          <w:marRight w:val="0"/>
          <w:marTop w:val="0"/>
          <w:marBottom w:val="0"/>
          <w:divBdr>
            <w:top w:val="none" w:sz="0" w:space="0" w:color="auto"/>
            <w:left w:val="none" w:sz="0" w:space="0" w:color="auto"/>
            <w:bottom w:val="none" w:sz="0" w:space="0" w:color="auto"/>
            <w:right w:val="none" w:sz="0" w:space="0" w:color="auto"/>
          </w:divBdr>
          <w:divsChild>
            <w:div w:id="53548334">
              <w:marLeft w:val="0"/>
              <w:marRight w:val="0"/>
              <w:marTop w:val="0"/>
              <w:marBottom w:val="0"/>
              <w:divBdr>
                <w:top w:val="none" w:sz="0" w:space="0" w:color="auto"/>
                <w:left w:val="none" w:sz="0" w:space="0" w:color="auto"/>
                <w:bottom w:val="none" w:sz="0" w:space="0" w:color="auto"/>
                <w:right w:val="none" w:sz="0" w:space="0" w:color="auto"/>
              </w:divBdr>
            </w:div>
            <w:div w:id="200782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236</Words>
  <Characters>416</Characters>
  <Application>Microsoft Office Word</Application>
  <DocSecurity>0</DocSecurity>
  <Lines>3</Lines>
  <Paragraphs>5</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5-08T01:58:00Z</dcterms:created>
  <dcterms:modified xsi:type="dcterms:W3CDTF">2023-05-18T07:00:00Z</dcterms:modified>
</cp:coreProperties>
</file>